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71A708" w14:textId="537BA430" w:rsidR="00241660" w:rsidRPr="00F0545F" w:rsidRDefault="0058231B" w:rsidP="00241660">
      <w:pPr>
        <w:pStyle w:val="Title"/>
      </w:pPr>
      <w:r>
        <w:t xml:space="preserve">ML and </w:t>
      </w:r>
      <w:r w:rsidR="00241660">
        <w:t>BD</w:t>
      </w:r>
      <w:r w:rsidR="00D35CE4">
        <w:t xml:space="preserve"> in Healthcare, Homework #5</w:t>
      </w:r>
    </w:p>
    <w:p w14:paraId="3F21BD24" w14:textId="77777777" w:rsidR="00241660" w:rsidRDefault="00241660" w:rsidP="00241660">
      <w:r>
        <w:rPr>
          <w:noProof/>
        </w:rPr>
        <mc:AlternateContent>
          <mc:Choice Requires="wps">
            <w:drawing>
              <wp:inline distT="0" distB="0" distL="0" distR="0" wp14:anchorId="7FDE4398" wp14:editId="0CD419C7">
                <wp:extent cx="6088380" cy="701040"/>
                <wp:effectExtent l="9525" t="12700" r="7620" b="10160"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88380" cy="70104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EEECE1"/>
                        </a:solidFill>
                        <a:ln w="12700">
                          <a:solidFill>
                            <a:srgbClr val="95B3D7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8B15EBF" w14:textId="77777777" w:rsidR="00241660" w:rsidRPr="009B471C" w:rsidRDefault="00241660" w:rsidP="00241660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Answer homework questions below</w:t>
                            </w:r>
                          </w:p>
                          <w:p w14:paraId="778CA704" w14:textId="77777777" w:rsidR="00241660" w:rsidRPr="009B471C" w:rsidRDefault="00241660" w:rsidP="00241660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24"/>
                              </w:rPr>
                              <w:t>When ready, submit your answers online as instructed</w:t>
                            </w:r>
                          </w:p>
                          <w:p w14:paraId="69F0384A" w14:textId="77777777" w:rsidR="00241660" w:rsidRDefault="00241660" w:rsidP="00241660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DE4398" id="Rounded Rectangle 1" o:spid="_x0000_s1026" style="width:479.4pt;height:5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" fillcolor="#eeece1" strokecolor="#95b3d7" strokeweight="1pt">
                <v:shadow color="#243f60" opacity=".5"/>
                <v:textbox>
                  <w:txbxContent>
                    <w:p w14:paraId="68B15EBF" w14:textId="77777777" w:rsidR="00241660" w:rsidRPr="009B471C" w:rsidRDefault="00241660" w:rsidP="00241660">
                      <w:pPr>
                        <w:numPr>
                          <w:ilvl w:val="0"/>
                          <w:numId w:val="3"/>
                        </w:numPr>
                        <w:spacing w:after="0"/>
                        <w:rPr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color w:val="000000"/>
                          <w:sz w:val="24"/>
                          <w:szCs w:val="24"/>
                        </w:rPr>
                        <w:t>Answer homework questions below</w:t>
                      </w:r>
                    </w:p>
                    <w:p w14:paraId="778CA704" w14:textId="77777777" w:rsidR="00241660" w:rsidRPr="009B471C" w:rsidRDefault="00241660" w:rsidP="00241660">
                      <w:pPr>
                        <w:numPr>
                          <w:ilvl w:val="0"/>
                          <w:numId w:val="3"/>
                        </w:numPr>
                        <w:spacing w:after="0"/>
                        <w:rPr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color w:val="000000"/>
                          <w:sz w:val="24"/>
                          <w:szCs w:val="24"/>
                        </w:rPr>
                        <w:t>When ready, submit your answers online as instructed</w:t>
                      </w:r>
                    </w:p>
                    <w:p w14:paraId="69F0384A" w14:textId="77777777" w:rsidR="00241660" w:rsidRDefault="00241660" w:rsidP="00241660">
                      <w:pPr>
                        <w:spacing w:after="0"/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C61E2C0" w14:textId="77777777" w:rsidR="00241660" w:rsidRDefault="00241660" w:rsidP="00241660">
      <w:pPr>
        <w:pStyle w:val="Heading1"/>
      </w:pPr>
      <w:r>
        <w:t>Answer the questions</w:t>
      </w:r>
    </w:p>
    <w:p w14:paraId="22449CF8" w14:textId="77777777" w:rsidR="00722B20" w:rsidRPr="00722B20" w:rsidRDefault="00722B20" w:rsidP="00722B20"/>
    <w:p w14:paraId="3D4698EE" w14:textId="77777777" w:rsidR="008F1F71" w:rsidRPr="008F1F71" w:rsidRDefault="008F1F71" w:rsidP="008F1F71">
      <w:pPr>
        <w:rPr>
          <w:b/>
          <w:color w:val="C0504D" w:themeColor="accent2"/>
        </w:rPr>
      </w:pPr>
      <w:r w:rsidRPr="008F1F71">
        <w:rPr>
          <w:b/>
          <w:color w:val="C0504D" w:themeColor="accent2"/>
        </w:rPr>
        <w:t>Question 1:</w:t>
      </w:r>
      <w:r w:rsidR="005A2917" w:rsidRPr="005A2917">
        <w:t xml:space="preserve"> (1 pt)</w:t>
      </w:r>
    </w:p>
    <w:p w14:paraId="5865BD33" w14:textId="6A873C02" w:rsidR="008F1F71" w:rsidRDefault="00D84FCB" w:rsidP="008F1F71">
      <w:r>
        <w:rPr>
          <w:rFonts w:ascii="Lato" w:hAnsi="Lato"/>
          <w:color w:val="2D3B45"/>
          <w:shd w:val="clear" w:color="auto" w:fill="FFFFFF"/>
        </w:rPr>
        <w:t>Machine learning models can improve clinical decision making because</w:t>
      </w:r>
    </w:p>
    <w:p w14:paraId="3B54D713" w14:textId="77777777" w:rsidR="00B352E8" w:rsidRDefault="00B352E8" w:rsidP="008F1F71">
      <w:pPr>
        <w:pStyle w:val="ListParagraph"/>
        <w:numPr>
          <w:ilvl w:val="0"/>
          <w:numId w:val="4"/>
        </w:numPr>
      </w:pPr>
      <w:r w:rsidRPr="00B352E8">
        <w:t xml:space="preserve">They can be easily programmed in many programming languages </w:t>
      </w:r>
    </w:p>
    <w:p w14:paraId="604479A0" w14:textId="1B8AEA8D" w:rsidR="002D2291" w:rsidRDefault="002D2291" w:rsidP="008F1F71">
      <w:pPr>
        <w:pStyle w:val="ListParagraph"/>
        <w:numPr>
          <w:ilvl w:val="0"/>
          <w:numId w:val="4"/>
        </w:numPr>
      </w:pPr>
      <w:r>
        <w:t>They do not require iterative computations</w:t>
      </w:r>
    </w:p>
    <w:p w14:paraId="2E5B9EB8" w14:textId="77777777" w:rsidR="00B352E8" w:rsidRDefault="002D2291" w:rsidP="008F1F71">
      <w:pPr>
        <w:pStyle w:val="ListParagraph"/>
        <w:numPr>
          <w:ilvl w:val="0"/>
          <w:numId w:val="4"/>
        </w:numPr>
      </w:pPr>
      <w:r w:rsidRPr="005013B1">
        <w:t xml:space="preserve">They </w:t>
      </w:r>
      <w:r w:rsidR="001F68B5" w:rsidRPr="005013B1">
        <w:t>use decision trees</w:t>
      </w:r>
    </w:p>
    <w:p w14:paraId="0250D38B" w14:textId="4CE2A834" w:rsidR="008F1F71" w:rsidRDefault="00B352E8" w:rsidP="008F1F71">
      <w:pPr>
        <w:pStyle w:val="ListParagraph"/>
        <w:numPr>
          <w:ilvl w:val="0"/>
          <w:numId w:val="4"/>
        </w:numPr>
      </w:pPr>
      <w:r w:rsidRPr="00B352E8">
        <w:t>They identify data-driven, objective decision logic</w:t>
      </w:r>
    </w:p>
    <w:p w14:paraId="71D01CFD" w14:textId="77777777" w:rsidR="008F1F71" w:rsidRPr="008F1F71" w:rsidRDefault="008F1F71" w:rsidP="008F1F71">
      <w:pPr>
        <w:rPr>
          <w:b/>
          <w:color w:val="C0504D" w:themeColor="accent2"/>
        </w:rPr>
      </w:pPr>
      <w:r w:rsidRPr="008F1F71">
        <w:rPr>
          <w:b/>
          <w:color w:val="C0504D" w:themeColor="accent2"/>
        </w:rPr>
        <w:t xml:space="preserve">Question </w:t>
      </w:r>
      <w:r>
        <w:rPr>
          <w:b/>
          <w:color w:val="C0504D" w:themeColor="accent2"/>
        </w:rPr>
        <w:t>2</w:t>
      </w:r>
      <w:r w:rsidRPr="008F1F71">
        <w:rPr>
          <w:b/>
          <w:color w:val="C0504D" w:themeColor="accent2"/>
        </w:rPr>
        <w:t>:</w:t>
      </w:r>
      <w:r w:rsidR="005A2917" w:rsidRPr="005A2917">
        <w:t xml:space="preserve"> (1 pt)</w:t>
      </w:r>
    </w:p>
    <w:p w14:paraId="57F4F72B" w14:textId="370E2849" w:rsidR="008F1F71" w:rsidRPr="005013B1" w:rsidRDefault="002D2291" w:rsidP="008F1F71">
      <w:r>
        <w:t xml:space="preserve">By </w:t>
      </w:r>
      <w:r w:rsidRPr="005013B1">
        <w:t xml:space="preserve">limiting the depth of the decision </w:t>
      </w:r>
      <w:proofErr w:type="gramStart"/>
      <w:r w:rsidRPr="005013B1">
        <w:t>tree</w:t>
      </w:r>
      <w:proofErr w:type="gramEnd"/>
      <w:r w:rsidRPr="005013B1">
        <w:t xml:space="preserve"> we make sure that</w:t>
      </w:r>
      <w:r w:rsidR="001F68B5" w:rsidRPr="005013B1">
        <w:t xml:space="preserve"> </w:t>
      </w:r>
    </w:p>
    <w:p w14:paraId="6BBB14B2" w14:textId="4C34DEB9" w:rsidR="00404437" w:rsidRPr="005013B1" w:rsidRDefault="002D2291" w:rsidP="00404437">
      <w:pPr>
        <w:pStyle w:val="ListParagraph"/>
        <w:numPr>
          <w:ilvl w:val="0"/>
          <w:numId w:val="5"/>
        </w:numPr>
      </w:pPr>
      <w:r w:rsidRPr="005013B1">
        <w:t>It does not overfit the data</w:t>
      </w:r>
    </w:p>
    <w:p w14:paraId="00EF74F6" w14:textId="73B782F4" w:rsidR="002D2291" w:rsidRPr="005013B1" w:rsidRDefault="002D2291" w:rsidP="00404437">
      <w:pPr>
        <w:pStyle w:val="ListParagraph"/>
        <w:numPr>
          <w:ilvl w:val="0"/>
          <w:numId w:val="5"/>
        </w:numPr>
      </w:pPr>
      <w:r w:rsidRPr="005013B1">
        <w:t xml:space="preserve">It </w:t>
      </w:r>
      <w:r w:rsidR="001F68B5" w:rsidRPr="005013B1">
        <w:t>uses as many features as possible</w:t>
      </w:r>
    </w:p>
    <w:p w14:paraId="77BE54BF" w14:textId="55A321A3" w:rsidR="00E406EA" w:rsidRPr="005013B1" w:rsidRDefault="002D2291" w:rsidP="00404437">
      <w:pPr>
        <w:pStyle w:val="ListParagraph"/>
        <w:numPr>
          <w:ilvl w:val="0"/>
          <w:numId w:val="5"/>
        </w:numPr>
      </w:pPr>
      <w:r w:rsidRPr="005013B1">
        <w:t>It provides the best fit into the data</w:t>
      </w:r>
    </w:p>
    <w:p w14:paraId="5BC6126E" w14:textId="3CFE2246" w:rsidR="00E406EA" w:rsidRDefault="002D2291" w:rsidP="00404437">
      <w:pPr>
        <w:pStyle w:val="ListParagraph"/>
        <w:numPr>
          <w:ilvl w:val="0"/>
          <w:numId w:val="5"/>
        </w:numPr>
      </w:pPr>
      <w:r>
        <w:t>It can be used with random forest models</w:t>
      </w:r>
    </w:p>
    <w:p w14:paraId="58BDFE38" w14:textId="77777777" w:rsidR="008F1F71" w:rsidRDefault="008F1F71" w:rsidP="008F1F71"/>
    <w:p w14:paraId="0BCE98A4" w14:textId="77777777" w:rsidR="008F1F71" w:rsidRPr="008F1F71" w:rsidRDefault="008F1F71" w:rsidP="008F1F71">
      <w:pPr>
        <w:rPr>
          <w:b/>
          <w:color w:val="C0504D" w:themeColor="accent2"/>
        </w:rPr>
      </w:pPr>
      <w:r w:rsidRPr="008F1F71">
        <w:rPr>
          <w:b/>
          <w:color w:val="C0504D" w:themeColor="accent2"/>
        </w:rPr>
        <w:t xml:space="preserve">Question </w:t>
      </w:r>
      <w:r>
        <w:rPr>
          <w:b/>
          <w:color w:val="C0504D" w:themeColor="accent2"/>
        </w:rPr>
        <w:t>3</w:t>
      </w:r>
      <w:r w:rsidRPr="008F1F71">
        <w:rPr>
          <w:b/>
          <w:color w:val="C0504D" w:themeColor="accent2"/>
        </w:rPr>
        <w:t>:</w:t>
      </w:r>
      <w:r w:rsidR="005A2917" w:rsidRPr="005A2917">
        <w:t xml:space="preserve"> (1 pt)</w:t>
      </w:r>
    </w:p>
    <w:p w14:paraId="0FC28D72" w14:textId="726B3BC2" w:rsidR="008F1F71" w:rsidRDefault="001F68B5" w:rsidP="008F1F71">
      <w:r>
        <w:t>One of the main advantages of decision tree model is:</w:t>
      </w:r>
    </w:p>
    <w:p w14:paraId="35B8F4EE" w14:textId="367DED1C" w:rsidR="00404437" w:rsidRPr="005013B1" w:rsidRDefault="001F68B5" w:rsidP="008F1F71">
      <w:pPr>
        <w:pStyle w:val="ListParagraph"/>
        <w:numPr>
          <w:ilvl w:val="0"/>
          <w:numId w:val="6"/>
        </w:numPr>
      </w:pPr>
      <w:r>
        <w:t>Stability</w:t>
      </w:r>
    </w:p>
    <w:p w14:paraId="13990FE0" w14:textId="431DC89F" w:rsidR="00E406EA" w:rsidRPr="005013B1" w:rsidRDefault="00E406EA" w:rsidP="008F1F71">
      <w:pPr>
        <w:pStyle w:val="ListParagraph"/>
        <w:numPr>
          <w:ilvl w:val="0"/>
          <w:numId w:val="6"/>
        </w:numPr>
      </w:pPr>
      <w:r w:rsidRPr="005013B1">
        <w:t>Us</w:t>
      </w:r>
      <w:r w:rsidR="001F68B5" w:rsidRPr="005013B1">
        <w:t>ing</w:t>
      </w:r>
      <w:r w:rsidRPr="005013B1">
        <w:t xml:space="preserve"> linear regression</w:t>
      </w:r>
    </w:p>
    <w:p w14:paraId="7202CDCD" w14:textId="7E0E5EA6" w:rsidR="00E406EA" w:rsidRPr="005013B1" w:rsidRDefault="00246DB0" w:rsidP="008F1F71">
      <w:pPr>
        <w:pStyle w:val="ListParagraph"/>
        <w:numPr>
          <w:ilvl w:val="0"/>
          <w:numId w:val="6"/>
        </w:numPr>
      </w:pPr>
      <w:r w:rsidRPr="005013B1">
        <w:t>Represent</w:t>
      </w:r>
      <w:r w:rsidR="001F68B5" w:rsidRPr="005013B1">
        <w:t>ing</w:t>
      </w:r>
      <w:r w:rsidR="00E406EA" w:rsidRPr="005013B1">
        <w:t xml:space="preserve"> </w:t>
      </w:r>
      <w:r w:rsidR="001F68B5" w:rsidRPr="005013B1">
        <w:t xml:space="preserve">interpretable </w:t>
      </w:r>
      <w:r w:rsidR="00E406EA" w:rsidRPr="005013B1">
        <w:t>decision logic</w:t>
      </w:r>
    </w:p>
    <w:p w14:paraId="709E31F9" w14:textId="197A6E8D" w:rsidR="00E406EA" w:rsidRPr="005013B1" w:rsidRDefault="001F68B5" w:rsidP="008F1F71">
      <w:pPr>
        <w:pStyle w:val="ListParagraph"/>
        <w:numPr>
          <w:ilvl w:val="0"/>
          <w:numId w:val="6"/>
        </w:numPr>
      </w:pPr>
      <w:r w:rsidRPr="005013B1">
        <w:t>Not overfitting</w:t>
      </w:r>
      <w:r w:rsidR="00E531DB" w:rsidRPr="005013B1">
        <w:t xml:space="preserve"> the data</w:t>
      </w:r>
    </w:p>
    <w:p w14:paraId="7FF00B13" w14:textId="77777777" w:rsidR="00404437" w:rsidRDefault="00404437" w:rsidP="00404437"/>
    <w:p w14:paraId="36E5CE37" w14:textId="77777777" w:rsidR="00722B20" w:rsidRDefault="00722B20" w:rsidP="00404437"/>
    <w:p w14:paraId="2924E6A1" w14:textId="77777777" w:rsidR="00722B20" w:rsidRDefault="00722B20" w:rsidP="00404437"/>
    <w:p w14:paraId="07B06F61" w14:textId="77777777" w:rsidR="00404437" w:rsidRPr="008F1F71" w:rsidRDefault="00404437" w:rsidP="00404437">
      <w:pPr>
        <w:rPr>
          <w:b/>
          <w:color w:val="C0504D" w:themeColor="accent2"/>
        </w:rPr>
      </w:pPr>
      <w:r w:rsidRPr="008F1F71">
        <w:rPr>
          <w:b/>
          <w:color w:val="C0504D" w:themeColor="accent2"/>
        </w:rPr>
        <w:lastRenderedPageBreak/>
        <w:t xml:space="preserve">Question </w:t>
      </w:r>
      <w:r>
        <w:rPr>
          <w:b/>
          <w:color w:val="C0504D" w:themeColor="accent2"/>
        </w:rPr>
        <w:t>4</w:t>
      </w:r>
      <w:r w:rsidRPr="008F1F71">
        <w:rPr>
          <w:b/>
          <w:color w:val="C0504D" w:themeColor="accent2"/>
        </w:rPr>
        <w:t>:</w:t>
      </w:r>
      <w:r w:rsidR="005A2917" w:rsidRPr="005A2917">
        <w:t xml:space="preserve"> (1 pt)</w:t>
      </w:r>
    </w:p>
    <w:p w14:paraId="16AD9B41" w14:textId="03A79B99" w:rsidR="00404437" w:rsidRDefault="00EC703F" w:rsidP="00404437">
      <w:r>
        <w:t>Forest models are</w:t>
      </w:r>
      <w:r w:rsidR="00914BD1">
        <w:t xml:space="preserve"> built b</w:t>
      </w:r>
      <w:r w:rsidR="007F75E5">
        <w:t xml:space="preserve">y </w:t>
      </w:r>
    </w:p>
    <w:p w14:paraId="1D29DD3D" w14:textId="3240B35E" w:rsidR="00404437" w:rsidRPr="005013B1" w:rsidRDefault="001F68B5" w:rsidP="00404437">
      <w:pPr>
        <w:pStyle w:val="ListParagraph"/>
        <w:numPr>
          <w:ilvl w:val="0"/>
          <w:numId w:val="8"/>
        </w:numPr>
      </w:pPr>
      <w:r>
        <w:t>Averaging linear regressions</w:t>
      </w:r>
    </w:p>
    <w:p w14:paraId="6A1931B8" w14:textId="0C778029" w:rsidR="00E406EA" w:rsidRPr="005013B1" w:rsidRDefault="001F68B5" w:rsidP="00404437">
      <w:pPr>
        <w:pStyle w:val="ListParagraph"/>
        <w:numPr>
          <w:ilvl w:val="0"/>
          <w:numId w:val="8"/>
        </w:numPr>
      </w:pPr>
      <w:r w:rsidRPr="005013B1">
        <w:t>Averaging decision trees</w:t>
      </w:r>
    </w:p>
    <w:p w14:paraId="63954166" w14:textId="05D29A27" w:rsidR="00E406EA" w:rsidRPr="005013B1" w:rsidRDefault="001F68B5" w:rsidP="00404437">
      <w:pPr>
        <w:pStyle w:val="ListParagraph"/>
        <w:numPr>
          <w:ilvl w:val="0"/>
          <w:numId w:val="8"/>
        </w:numPr>
      </w:pPr>
      <w:r w:rsidRPr="005013B1">
        <w:t>Averaging r</w:t>
      </w:r>
      <w:r w:rsidR="00914BD1" w:rsidRPr="005013B1">
        <w:t>andomly-chosen leaves from the same large decision tree</w:t>
      </w:r>
    </w:p>
    <w:p w14:paraId="6FFAD2EC" w14:textId="2519A5B8" w:rsidR="00E406EA" w:rsidRDefault="00914BD1" w:rsidP="00404437">
      <w:pPr>
        <w:pStyle w:val="ListParagraph"/>
        <w:numPr>
          <w:ilvl w:val="0"/>
          <w:numId w:val="8"/>
        </w:numPr>
      </w:pPr>
      <w:r w:rsidRPr="005013B1">
        <w:t>Selecting the large</w:t>
      </w:r>
      <w:r w:rsidR="007F75E5" w:rsidRPr="005013B1">
        <w:t>st</w:t>
      </w:r>
      <w:r w:rsidRPr="005013B1">
        <w:t xml:space="preserve"> tree from a randomly</w:t>
      </w:r>
      <w:r>
        <w:t xml:space="preserve"> generated set of decision trees</w:t>
      </w:r>
    </w:p>
    <w:p w14:paraId="047AA505" w14:textId="77777777" w:rsidR="008F1F71" w:rsidRPr="008F1F71" w:rsidRDefault="008F1F71" w:rsidP="008F1F71"/>
    <w:p w14:paraId="701958E7" w14:textId="7C75A580" w:rsidR="00EC09E5" w:rsidRDefault="00241660" w:rsidP="00722B20">
      <w:pPr>
        <w:pStyle w:val="Heading1"/>
      </w:pPr>
      <w:r>
        <w:t xml:space="preserve">Solve data problems </w:t>
      </w:r>
    </w:p>
    <w:p w14:paraId="17747694" w14:textId="77777777" w:rsidR="00722B20" w:rsidRPr="00722B20" w:rsidRDefault="00722B20" w:rsidP="00722B20"/>
    <w:p w14:paraId="2B2EC0A3" w14:textId="199262A0" w:rsidR="00865FF1" w:rsidRDefault="002D2291" w:rsidP="00865FF1">
      <w:r>
        <w:t>In this part, we will take a bit more time to explore the Wisconsin Breast Cancer dataset</w:t>
      </w:r>
      <w:r w:rsidR="00071747" w:rsidRPr="00071747">
        <w:t>,</w:t>
      </w:r>
      <w:r>
        <w:t xml:space="preserve"> described in the class. Load the dataset using the file provided with this homework</w:t>
      </w:r>
      <w:r w:rsidR="001F68B5">
        <w:rPr>
          <w:rStyle w:val="FootnoteReference"/>
        </w:rPr>
        <w:footnoteReference w:id="1"/>
      </w:r>
      <w:r>
        <w:t>.</w:t>
      </w:r>
      <w:r w:rsidR="002C5425">
        <w:t xml:space="preserve"> Use ‘diagnosis’ as your target variable Y to be predicted (you can replace Malignant by 1, and Benign by 0, thus predicting cancer malignancy). Make sure you remove ‘</w:t>
      </w:r>
      <w:proofErr w:type="gramStart"/>
      <w:r w:rsidR="002C5425">
        <w:t>diagnosis’</w:t>
      </w:r>
      <w:proofErr w:type="gramEnd"/>
      <w:r w:rsidR="002C5425">
        <w:t xml:space="preserve"> and ‘id’ from the feature variables X.</w:t>
      </w:r>
    </w:p>
    <w:p w14:paraId="46E0578A" w14:textId="3A73F590" w:rsidR="004C282C" w:rsidRDefault="00E97981" w:rsidP="00865FF1">
      <w:r>
        <w:t xml:space="preserve">Note that there are many types of model accuracy metrics, they all can be found in </w:t>
      </w:r>
      <w:proofErr w:type="spellStart"/>
      <w:proofErr w:type="gramStart"/>
      <w:r w:rsidRPr="00E97981">
        <w:t>sklearn</w:t>
      </w:r>
      <w:r>
        <w:t>.metrics</w:t>
      </w:r>
      <w:proofErr w:type="spellEnd"/>
      <w:proofErr w:type="gramEnd"/>
      <w:r>
        <w:t>.</w:t>
      </w:r>
    </w:p>
    <w:p w14:paraId="3BA0FB71" w14:textId="77777777" w:rsidR="00985415" w:rsidRDefault="00985415" w:rsidP="00985415"/>
    <w:p w14:paraId="29DAE9CE" w14:textId="77CB14EA" w:rsidR="00985415" w:rsidRDefault="00985415" w:rsidP="00985415">
      <w:r w:rsidRPr="008F1F71">
        <w:rPr>
          <w:b/>
          <w:color w:val="C0504D" w:themeColor="accent2"/>
        </w:rPr>
        <w:t xml:space="preserve">Question </w:t>
      </w:r>
      <w:r w:rsidR="00404437">
        <w:rPr>
          <w:b/>
          <w:color w:val="C0504D" w:themeColor="accent2"/>
        </w:rPr>
        <w:t>5</w:t>
      </w:r>
      <w:proofErr w:type="gramStart"/>
      <w:r w:rsidRPr="008F1F71">
        <w:rPr>
          <w:b/>
          <w:color w:val="C0504D" w:themeColor="accent2"/>
        </w:rPr>
        <w:t>:</w:t>
      </w:r>
      <w:r w:rsidR="005A2917" w:rsidRPr="005A2917">
        <w:t xml:space="preserve"> </w:t>
      </w:r>
      <w:r w:rsidR="005A2917">
        <w:t xml:space="preserve"> </w:t>
      </w:r>
      <w:r w:rsidR="005A2917" w:rsidRPr="005A2917">
        <w:t>(</w:t>
      </w:r>
      <w:proofErr w:type="gramEnd"/>
      <w:r w:rsidR="001F68B5">
        <w:t>5</w:t>
      </w:r>
      <w:r w:rsidR="005A2917" w:rsidRPr="005A2917">
        <w:t xml:space="preserve"> pt</w:t>
      </w:r>
      <w:r w:rsidR="005A2917">
        <w:t>s</w:t>
      </w:r>
      <w:r w:rsidR="005A2917" w:rsidRPr="005A2917">
        <w:t>)</w:t>
      </w:r>
    </w:p>
    <w:p w14:paraId="44EE5FB3" w14:textId="02086C0E" w:rsidR="003E4174" w:rsidRPr="003E4174" w:rsidRDefault="003E4174" w:rsidP="00985415">
      <w:pPr>
        <w:rPr>
          <w:b/>
          <w:bCs/>
          <w:color w:val="C0504D" w:themeColor="accent2"/>
        </w:rPr>
      </w:pPr>
      <w:r w:rsidRPr="003E4174">
        <w:rPr>
          <w:b/>
          <w:bCs/>
        </w:rPr>
        <w:t>Model A</w:t>
      </w:r>
    </w:p>
    <w:p w14:paraId="3AA572FC" w14:textId="1A577BC9" w:rsidR="00ED16B6" w:rsidRDefault="00BE7592">
      <w:pPr>
        <w:rPr>
          <w:bCs/>
        </w:rPr>
      </w:pPr>
      <w:r>
        <w:rPr>
          <w:bCs/>
        </w:rPr>
        <w:t xml:space="preserve">Using </w:t>
      </w:r>
      <w:proofErr w:type="spellStart"/>
      <w:r>
        <w:rPr>
          <w:bCs/>
        </w:rPr>
        <w:t>LogisticRegression</w:t>
      </w:r>
      <w:proofErr w:type="spellEnd"/>
      <w:r>
        <w:rPr>
          <w:bCs/>
        </w:rPr>
        <w:t xml:space="preserve"> model and </w:t>
      </w:r>
      <w:r w:rsidR="002D2291" w:rsidRPr="002C5425">
        <w:rPr>
          <w:bCs/>
        </w:rPr>
        <w:t>our greedy model selection algorithm</w:t>
      </w:r>
      <w:r w:rsidR="00EC352D" w:rsidRPr="002C5425">
        <w:rPr>
          <w:bCs/>
        </w:rPr>
        <w:t xml:space="preserve"> </w:t>
      </w:r>
      <w:r w:rsidR="002C5425">
        <w:rPr>
          <w:bCs/>
        </w:rPr>
        <w:t xml:space="preserve">that we have </w:t>
      </w:r>
      <w:r w:rsidR="00ED16B6">
        <w:rPr>
          <w:bCs/>
        </w:rPr>
        <w:t>used</w:t>
      </w:r>
      <w:r w:rsidR="002C5425">
        <w:rPr>
          <w:bCs/>
        </w:rPr>
        <w:t xml:space="preserve"> </w:t>
      </w:r>
      <w:r w:rsidR="00ED16B6">
        <w:rPr>
          <w:bCs/>
        </w:rPr>
        <w:t xml:space="preserve">previously </w:t>
      </w:r>
      <w:r w:rsidR="002C5425">
        <w:rPr>
          <w:bCs/>
        </w:rPr>
        <w:t>(</w:t>
      </w:r>
      <w:r w:rsidR="00ED16B6">
        <w:rPr>
          <w:bCs/>
        </w:rPr>
        <w:t>see the insert below),</w:t>
      </w:r>
      <w:r w:rsidR="002C5425">
        <w:rPr>
          <w:bCs/>
        </w:rPr>
        <w:t xml:space="preserve"> find the </w:t>
      </w:r>
      <w:r w:rsidR="002C5425" w:rsidRPr="003E4174">
        <w:rPr>
          <w:b/>
        </w:rPr>
        <w:t xml:space="preserve">best </w:t>
      </w:r>
      <w:r w:rsidR="003E4174" w:rsidRPr="003E4174">
        <w:rPr>
          <w:b/>
        </w:rPr>
        <w:t>3</w:t>
      </w:r>
      <w:r w:rsidR="002C5425" w:rsidRPr="003E4174">
        <w:rPr>
          <w:b/>
        </w:rPr>
        <w:t>-feature model</w:t>
      </w:r>
      <w:r w:rsidR="002C5425">
        <w:rPr>
          <w:bCs/>
        </w:rPr>
        <w:t xml:space="preserve">. </w:t>
      </w:r>
      <w:r w:rsidR="00E97981">
        <w:rPr>
          <w:bCs/>
        </w:rPr>
        <w:t xml:space="preserve">Use </w:t>
      </w:r>
      <w:proofErr w:type="spellStart"/>
      <w:proofErr w:type="gramStart"/>
      <w:r w:rsidR="00E97981">
        <w:rPr>
          <w:bCs/>
        </w:rPr>
        <w:t>sklearn.metrics</w:t>
      </w:r>
      <w:proofErr w:type="gramEnd"/>
      <w:r w:rsidR="00E97981">
        <w:rPr>
          <w:bCs/>
        </w:rPr>
        <w:t>.accuracy_score</w:t>
      </w:r>
      <w:proofErr w:type="spellEnd"/>
      <w:r w:rsidR="00676E3A">
        <w:rPr>
          <w:rStyle w:val="FootnoteReference"/>
          <w:bCs/>
        </w:rPr>
        <w:footnoteReference w:id="2"/>
      </w:r>
      <w:r w:rsidR="00E97981">
        <w:rPr>
          <w:bCs/>
        </w:rPr>
        <w:t xml:space="preserve"> to select the model with the highest accuracy. </w:t>
      </w:r>
      <w:r w:rsidR="002C5425">
        <w:rPr>
          <w:bCs/>
        </w:rPr>
        <w:t xml:space="preserve">Which </w:t>
      </w:r>
      <w:r w:rsidR="00071747">
        <w:rPr>
          <w:bCs/>
        </w:rPr>
        <w:t>one</w:t>
      </w:r>
      <w:r w:rsidR="00071747" w:rsidRPr="00071747">
        <w:rPr>
          <w:bCs/>
        </w:rPr>
        <w:t xml:space="preserve"> </w:t>
      </w:r>
      <w:r w:rsidR="002C5425">
        <w:rPr>
          <w:bCs/>
        </w:rPr>
        <w:t xml:space="preserve">of the features below </w:t>
      </w:r>
      <w:r w:rsidR="00071747">
        <w:rPr>
          <w:bCs/>
        </w:rPr>
        <w:t>appears</w:t>
      </w:r>
      <w:r w:rsidR="002C5425">
        <w:rPr>
          <w:bCs/>
        </w:rPr>
        <w:t xml:space="preserve"> in this model?</w:t>
      </w:r>
      <w:r w:rsidR="00ED16B6">
        <w:rPr>
          <w:bCs/>
          <w:noProof/>
        </w:rPr>
        <mc:AlternateContent>
          <mc:Choice Requires="wpc">
            <w:drawing>
              <wp:inline distT="0" distB="0" distL="0" distR="0" wp14:anchorId="23986192" wp14:editId="7F99DB6B">
                <wp:extent cx="5486400" cy="1538605"/>
                <wp:effectExtent l="0" t="0" r="76200" b="99695"/>
                <wp:docPr id="672182924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82003432" name="Rectangle: Rounded Corners 482003432"/>
                        <wps:cNvSpPr/>
                        <wps:spPr>
                          <a:xfrm>
                            <a:off x="289728" y="490118"/>
                            <a:ext cx="5196672" cy="1048487"/>
                          </a:xfrm>
                          <a:prstGeom prst="round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1">
                            <a:schemeClr val="accent6"/>
                          </a:lnRef>
                          <a:fillRef idx="2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6FCA2F" w14:textId="77777777" w:rsidR="00ED16B6" w:rsidRPr="00ED16B6" w:rsidRDefault="00ED16B6" w:rsidP="00ED16B6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 w:rsidRPr="00ED16B6"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Find the best one-feature model (try all one-feature models, and select the one with the lowest error e). This is our best feature F1.</w:t>
                              </w:r>
                            </w:p>
                            <w:p w14:paraId="71AC2305" w14:textId="77777777" w:rsidR="00ED16B6" w:rsidRPr="00ED16B6" w:rsidRDefault="00ED16B6" w:rsidP="00ED16B6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 w:rsidRPr="00ED16B6"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Using F1 from the first step, try adding one more feature to it (from all features you have left), to find the best 2-feature model (F1, F2)</w:t>
                              </w:r>
                            </w:p>
                            <w:p w14:paraId="73C86EA0" w14:textId="77777777" w:rsidR="00ED16B6" w:rsidRPr="00ED16B6" w:rsidRDefault="00ED16B6" w:rsidP="00ED16B6">
                              <w:pPr>
                                <w:pStyle w:val="ListParagraph"/>
                                <w:numPr>
                                  <w:ilvl w:val="0"/>
                                  <w:numId w:val="22"/>
                                </w:numP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 w:rsidRPr="00ED16B6"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Similarly, keep adding more features: F3, F4, F5 – to the features from the previous step</w:t>
                              </w:r>
                            </w:p>
                            <w:p w14:paraId="6B48DB0C" w14:textId="77777777" w:rsidR="00ED16B6" w:rsidRDefault="00ED16B6" w:rsidP="00ED16B6">
                              <w:pPr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9164365" name="Text Box 1919164365"/>
                        <wps:cNvSpPr txBox="1"/>
                        <wps:spPr>
                          <a:xfrm>
                            <a:off x="1667866" y="274047"/>
                            <a:ext cx="2278103" cy="289223"/>
                          </a:xfrm>
                          <a:prstGeom prst="round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A989C1" w14:textId="62B49333" w:rsidR="00ED16B6" w:rsidRPr="00ED16B6" w:rsidRDefault="00ED16B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ED16B6">
                                <w:rPr>
                                  <w:sz w:val="18"/>
                                  <w:szCs w:val="18"/>
                                </w:rPr>
                                <w:t>Greedy stepwise feature selection algorith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3986192" id="Canvas 2" o:spid="_x0000_s1027" editas="canvas" style="width:6in;height:121.15pt;mso-position-horizontal-relative:char;mso-position-vertical-relative:line" coordsize="54864,15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4864;height:15386;visibility:visible;mso-wrap-style:square" filled="t">
                  <v:fill o:detectmouseclick="t"/>
                  <v:path o:connecttype="none"/>
                </v:shape>
                <v:roundrect id="Rectangle: Rounded Corners 482003432" o:spid="_x0000_s1029" style="position:absolute;left:2897;top:4901;width:51967;height:104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" fillcolor="#fde9d9 [665]" strokecolor="#f68c36 [3049]">
                  <v:shadow on="t" color="black" opacity="24903f" origin=",.5" offset="0,.55556mm"/>
                  <v:textbox>
                    <w:txbxContent>
                      <w:p w14:paraId="0E6FCA2F" w14:textId="77777777" w:rsidR="00ED16B6" w:rsidRPr="00ED16B6" w:rsidRDefault="00ED16B6" w:rsidP="00ED16B6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 w:rsidRPr="00ED16B6">
                          <w:rPr>
                            <w:rFonts w:eastAsia="Calibri"/>
                            <w:sz w:val="18"/>
                            <w:szCs w:val="18"/>
                          </w:rPr>
                          <w:t>Find the best one-feature model (try all one-feature models, and select the one with the lowest error e). This is our best feature F1.</w:t>
                        </w:r>
                      </w:p>
                      <w:p w14:paraId="71AC2305" w14:textId="77777777" w:rsidR="00ED16B6" w:rsidRPr="00ED16B6" w:rsidRDefault="00ED16B6" w:rsidP="00ED16B6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 w:rsidRPr="00ED16B6">
                          <w:rPr>
                            <w:rFonts w:eastAsia="Calibri"/>
                            <w:sz w:val="18"/>
                            <w:szCs w:val="18"/>
                          </w:rPr>
                          <w:t>Using F1 from the first step, try adding one more feature to it (from all features you have left), to find the best 2-feature model (F1, F2)</w:t>
                        </w:r>
                      </w:p>
                      <w:p w14:paraId="73C86EA0" w14:textId="77777777" w:rsidR="00ED16B6" w:rsidRPr="00ED16B6" w:rsidRDefault="00ED16B6" w:rsidP="00ED16B6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 w:rsidRPr="00ED16B6">
                          <w:rPr>
                            <w:rFonts w:eastAsia="Calibri"/>
                            <w:sz w:val="18"/>
                            <w:szCs w:val="18"/>
                          </w:rPr>
                          <w:t>Similarly, keep adding more features: F3, F4, F5 – to the features from the previous step</w:t>
                        </w:r>
                      </w:p>
                      <w:p w14:paraId="6B48DB0C" w14:textId="77777777" w:rsidR="00ED16B6" w:rsidRDefault="00ED16B6" w:rsidP="00ED16B6">
                        <w:pPr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 </w:t>
                        </w:r>
                      </w:p>
                    </w:txbxContent>
                  </v:textbox>
                </v:roundrect>
                <v:roundrect id="Text Box 1919164365" o:spid="_x0000_s1030" style="position:absolute;left:16678;top:2740;width:22781;height:2892;visibility:visible;mso-wrap-style:non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" filled="f" stroked="f" strokeweight=".5pt">
                  <v:textbox>
                    <w:txbxContent>
                      <w:p w14:paraId="76A989C1" w14:textId="62B49333" w:rsidR="00ED16B6" w:rsidRPr="00ED16B6" w:rsidRDefault="00ED16B6">
                        <w:pPr>
                          <w:rPr>
                            <w:sz w:val="18"/>
                            <w:szCs w:val="18"/>
                          </w:rPr>
                        </w:pPr>
                        <w:r w:rsidRPr="00ED16B6">
                          <w:rPr>
                            <w:sz w:val="18"/>
                            <w:szCs w:val="18"/>
                          </w:rPr>
                          <w:t>Greedy stepwise feature selection algorithm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</w:p>
    <w:p w14:paraId="6F56A460" w14:textId="77777777" w:rsidR="00E97981" w:rsidRDefault="00E97981" w:rsidP="00804855">
      <w:pPr>
        <w:pStyle w:val="ListParagraph"/>
        <w:keepNext/>
        <w:keepLines/>
        <w:numPr>
          <w:ilvl w:val="0"/>
          <w:numId w:val="17"/>
        </w:numPr>
        <w:rPr>
          <w:bCs/>
        </w:rPr>
      </w:pPr>
      <w:proofErr w:type="spellStart"/>
      <w:r w:rsidRPr="00E97981">
        <w:rPr>
          <w:bCs/>
        </w:rPr>
        <w:lastRenderedPageBreak/>
        <w:t>compactness_worst</w:t>
      </w:r>
      <w:proofErr w:type="spellEnd"/>
      <w:r w:rsidRPr="00E97981">
        <w:rPr>
          <w:bCs/>
        </w:rPr>
        <w:t xml:space="preserve"> </w:t>
      </w:r>
    </w:p>
    <w:p w14:paraId="4F33BB2F" w14:textId="0689CBA8" w:rsidR="002C5425" w:rsidRDefault="00E97981" w:rsidP="00804855">
      <w:pPr>
        <w:pStyle w:val="ListParagraph"/>
        <w:keepNext/>
        <w:keepLines/>
        <w:numPr>
          <w:ilvl w:val="0"/>
          <w:numId w:val="17"/>
        </w:numPr>
        <w:rPr>
          <w:bCs/>
        </w:rPr>
      </w:pPr>
      <w:proofErr w:type="spellStart"/>
      <w:r w:rsidRPr="00E97981">
        <w:rPr>
          <w:bCs/>
        </w:rPr>
        <w:t>fractal_dimension_se</w:t>
      </w:r>
      <w:proofErr w:type="spellEnd"/>
    </w:p>
    <w:p w14:paraId="46258020" w14:textId="77777777" w:rsidR="00E97981" w:rsidRPr="005013B1" w:rsidRDefault="00E97981" w:rsidP="00804855">
      <w:pPr>
        <w:pStyle w:val="ListParagraph"/>
        <w:keepNext/>
        <w:keepLines/>
        <w:numPr>
          <w:ilvl w:val="0"/>
          <w:numId w:val="17"/>
        </w:numPr>
        <w:rPr>
          <w:bCs/>
        </w:rPr>
      </w:pPr>
      <w:proofErr w:type="spellStart"/>
      <w:r w:rsidRPr="00E97981">
        <w:rPr>
          <w:bCs/>
        </w:rPr>
        <w:t>smoothness_</w:t>
      </w:r>
      <w:r w:rsidRPr="005013B1">
        <w:rPr>
          <w:bCs/>
        </w:rPr>
        <w:t>se</w:t>
      </w:r>
      <w:proofErr w:type="spellEnd"/>
      <w:r w:rsidRPr="005013B1">
        <w:rPr>
          <w:bCs/>
        </w:rPr>
        <w:t xml:space="preserve"> </w:t>
      </w:r>
    </w:p>
    <w:p w14:paraId="43DCF8A0" w14:textId="340BDCE1" w:rsidR="002C5425" w:rsidRPr="005013B1" w:rsidRDefault="00E97981" w:rsidP="00804855">
      <w:pPr>
        <w:pStyle w:val="ListParagraph"/>
        <w:keepNext/>
        <w:keepLines/>
        <w:numPr>
          <w:ilvl w:val="0"/>
          <w:numId w:val="17"/>
        </w:numPr>
        <w:rPr>
          <w:bCs/>
        </w:rPr>
      </w:pPr>
      <w:r w:rsidRPr="005013B1">
        <w:rPr>
          <w:bCs/>
        </w:rPr>
        <w:t xml:space="preserve">concave </w:t>
      </w:r>
      <w:proofErr w:type="spellStart"/>
      <w:r w:rsidRPr="005013B1">
        <w:rPr>
          <w:bCs/>
        </w:rPr>
        <w:t>points_mean</w:t>
      </w:r>
      <w:proofErr w:type="spellEnd"/>
    </w:p>
    <w:p w14:paraId="5039604E" w14:textId="44BE4CBB" w:rsidR="002C5425" w:rsidRPr="005013B1" w:rsidRDefault="00E97981" w:rsidP="00804855">
      <w:pPr>
        <w:pStyle w:val="ListParagraph"/>
        <w:keepNext/>
        <w:keepLines/>
        <w:numPr>
          <w:ilvl w:val="0"/>
          <w:numId w:val="17"/>
        </w:numPr>
        <w:rPr>
          <w:bCs/>
        </w:rPr>
      </w:pPr>
      <w:proofErr w:type="spellStart"/>
      <w:r w:rsidRPr="005013B1">
        <w:rPr>
          <w:bCs/>
        </w:rPr>
        <w:t>perimeter_worst</w:t>
      </w:r>
      <w:proofErr w:type="spellEnd"/>
    </w:p>
    <w:p w14:paraId="0BC79378" w14:textId="59A79AD7" w:rsidR="004C282C" w:rsidRDefault="004C282C" w:rsidP="00804855">
      <w:pPr>
        <w:keepNext/>
        <w:keepLines/>
        <w:rPr>
          <w:bCs/>
          <w:i/>
          <w:iCs/>
        </w:rPr>
      </w:pPr>
      <w:r w:rsidRPr="004C282C">
        <w:rPr>
          <w:bCs/>
          <w:i/>
          <w:iCs/>
        </w:rPr>
        <w:t xml:space="preserve">Checkpoint: Model </w:t>
      </w:r>
      <w:r w:rsidRPr="002B1733">
        <w:rPr>
          <w:b/>
          <w:i/>
          <w:iCs/>
        </w:rPr>
        <w:t>accuracy</w:t>
      </w:r>
      <w:r w:rsidRPr="004C282C">
        <w:rPr>
          <w:bCs/>
          <w:i/>
          <w:iCs/>
        </w:rPr>
        <w:t xml:space="preserve"> score should be close to </w:t>
      </w:r>
      <w:r w:rsidR="003E4174" w:rsidRPr="003E4174">
        <w:rPr>
          <w:bCs/>
          <w:i/>
          <w:iCs/>
        </w:rPr>
        <w:t>0.95606</w:t>
      </w:r>
    </w:p>
    <w:p w14:paraId="0797E1F7" w14:textId="68C476AD" w:rsidR="003E4174" w:rsidRDefault="003E4174" w:rsidP="004C282C">
      <w:pPr>
        <w:rPr>
          <w:bCs/>
          <w:i/>
          <w:iCs/>
        </w:rPr>
      </w:pPr>
    </w:p>
    <w:p w14:paraId="157D91E2" w14:textId="029C4947" w:rsidR="003E4174" w:rsidRDefault="003E4174" w:rsidP="003E4174">
      <w:r w:rsidRPr="008F1F71">
        <w:rPr>
          <w:b/>
          <w:color w:val="C0504D" w:themeColor="accent2"/>
        </w:rPr>
        <w:t>Question</w:t>
      </w:r>
      <w:r>
        <w:rPr>
          <w:b/>
          <w:color w:val="C0504D" w:themeColor="accent2"/>
        </w:rPr>
        <w:t xml:space="preserve"> 6</w:t>
      </w:r>
      <w:proofErr w:type="gramStart"/>
      <w:r w:rsidRPr="008F1F71">
        <w:rPr>
          <w:b/>
          <w:color w:val="C0504D" w:themeColor="accent2"/>
        </w:rPr>
        <w:t>:</w:t>
      </w:r>
      <w:r w:rsidRPr="005A2917">
        <w:t xml:space="preserve"> </w:t>
      </w:r>
      <w:r>
        <w:t xml:space="preserve"> </w:t>
      </w:r>
      <w:r w:rsidRPr="005A2917">
        <w:t>(</w:t>
      </w:r>
      <w:proofErr w:type="gramEnd"/>
      <w:r w:rsidR="00304567">
        <w:t>3</w:t>
      </w:r>
      <w:r w:rsidRPr="005A2917">
        <w:t xml:space="preserve"> pt</w:t>
      </w:r>
      <w:r>
        <w:t>s</w:t>
      </w:r>
      <w:r w:rsidRPr="005A2917">
        <w:t>)</w:t>
      </w:r>
    </w:p>
    <w:p w14:paraId="05659687" w14:textId="712ED7BF" w:rsidR="003E4174" w:rsidRPr="003E4174" w:rsidRDefault="003E4174" w:rsidP="003E4174">
      <w:pPr>
        <w:rPr>
          <w:b/>
          <w:bCs/>
          <w:color w:val="C0504D" w:themeColor="accent2"/>
        </w:rPr>
      </w:pPr>
      <w:r w:rsidRPr="003E4174">
        <w:rPr>
          <w:b/>
          <w:bCs/>
        </w:rPr>
        <w:t>Model B</w:t>
      </w:r>
    </w:p>
    <w:p w14:paraId="6237E829" w14:textId="77777777" w:rsidR="00071747" w:rsidRDefault="00071747" w:rsidP="003E4174">
      <w:r>
        <w:t xml:space="preserve">Predicting cancer malignancy, one would </w:t>
      </w:r>
      <w:proofErr w:type="gramStart"/>
      <w:r>
        <w:t>definitely want</w:t>
      </w:r>
      <w:proofErr w:type="gramEnd"/>
      <w:r>
        <w:t xml:space="preserve"> to avoid false negatives: malignant cancer cases erroneously classified by the model as benign. </w:t>
      </w:r>
    </w:p>
    <w:p w14:paraId="7436F291" w14:textId="77777777" w:rsidR="00F5759D" w:rsidRDefault="002350B7" w:rsidP="003E4174">
      <w:r w:rsidRPr="006E5722">
        <w:rPr>
          <w:bCs/>
          <w:i/>
          <w:iCs/>
        </w:rPr>
        <w:t>Recall</w:t>
      </w:r>
      <w:r>
        <w:rPr>
          <w:bCs/>
        </w:rPr>
        <w:t xml:space="preserve"> (</w:t>
      </w:r>
      <w:r w:rsidR="005322E6">
        <w:rPr>
          <w:bCs/>
        </w:rPr>
        <w:t xml:space="preserve">or </w:t>
      </w:r>
      <w:r w:rsidR="005322E6" w:rsidRPr="006E5722">
        <w:rPr>
          <w:bCs/>
          <w:i/>
          <w:iCs/>
        </w:rPr>
        <w:t>Sensitivity</w:t>
      </w:r>
      <w:r w:rsidR="005322E6">
        <w:rPr>
          <w:bCs/>
        </w:rPr>
        <w:t xml:space="preserve">, </w:t>
      </w:r>
      <w:hyperlink r:id="rId8" w:history="1">
        <w:r w:rsidR="005322E6" w:rsidRPr="00E547B3">
          <w:rPr>
            <w:rStyle w:val="Hyperlink"/>
          </w:rPr>
          <w:t>https://en.wikipedia.org/wiki/Precision_and_recall</w:t>
        </w:r>
      </w:hyperlink>
      <w:r w:rsidR="005322E6">
        <w:t xml:space="preserve">) </w:t>
      </w:r>
      <w:r>
        <w:t>is another quality metric</w:t>
      </w:r>
      <w:r w:rsidR="005322E6">
        <w:t xml:space="preserve">, which determines how well </w:t>
      </w:r>
      <w:r w:rsidR="00071747">
        <w:t>a</w:t>
      </w:r>
      <w:r w:rsidR="005322E6">
        <w:t xml:space="preserve"> model can avoid false negatives. So let’s use the above greedy selection, and change model selection metric from accuracy to recall (</w:t>
      </w:r>
      <w:proofErr w:type="spellStart"/>
      <w:proofErr w:type="gramStart"/>
      <w:r w:rsidR="005322E6" w:rsidRPr="00676E3A">
        <w:t>sklearn</w:t>
      </w:r>
      <w:r w:rsidR="005322E6">
        <w:t>.metrics</w:t>
      </w:r>
      <w:proofErr w:type="gramEnd"/>
      <w:r w:rsidR="005322E6">
        <w:t>.recall_score</w:t>
      </w:r>
      <w:proofErr w:type="spellEnd"/>
      <w:r w:rsidR="005322E6">
        <w:t>)</w:t>
      </w:r>
      <w:r w:rsidR="00AA6EBE">
        <w:t xml:space="preserve">. </w:t>
      </w:r>
    </w:p>
    <w:p w14:paraId="0F4EDB89" w14:textId="79369FF0" w:rsidR="00AC42AC" w:rsidRDefault="00AA6EBE" w:rsidP="003E4174">
      <w:r>
        <w:t xml:space="preserve">Rerun the greedy code with this metric to select the </w:t>
      </w:r>
      <w:r w:rsidR="00F5759D" w:rsidRPr="00F5759D">
        <w:rPr>
          <w:b/>
          <w:bCs/>
        </w:rPr>
        <w:t>2</w:t>
      </w:r>
      <w:r w:rsidR="006E5722" w:rsidRPr="00F5759D">
        <w:rPr>
          <w:b/>
          <w:bCs/>
        </w:rPr>
        <w:t>-feature</w:t>
      </w:r>
      <w:r w:rsidR="006E5722">
        <w:t xml:space="preserve"> model with the </w:t>
      </w:r>
      <w:r>
        <w:t xml:space="preserve">highest recall. </w:t>
      </w:r>
    </w:p>
    <w:p w14:paraId="0D523F54" w14:textId="6428E10F" w:rsidR="003E4174" w:rsidRPr="00AA6EBE" w:rsidRDefault="00AA6EBE" w:rsidP="003E4174">
      <w:r>
        <w:t xml:space="preserve">How many features in this new model are the same as in the model A </w:t>
      </w:r>
      <w:r w:rsidRPr="00AA6EBE">
        <w:t>above?</w:t>
      </w:r>
    </w:p>
    <w:p w14:paraId="090B312A" w14:textId="177EDA6B" w:rsidR="003E4174" w:rsidRPr="00AA6EBE" w:rsidRDefault="00AA6EBE" w:rsidP="003E4174">
      <w:pPr>
        <w:pStyle w:val="ListParagraph"/>
        <w:numPr>
          <w:ilvl w:val="0"/>
          <w:numId w:val="20"/>
        </w:numPr>
      </w:pPr>
      <w:r w:rsidRPr="00AA6EBE">
        <w:t>None</w:t>
      </w:r>
    </w:p>
    <w:p w14:paraId="788DF563" w14:textId="65CBA8EA" w:rsidR="00AA6EBE" w:rsidRPr="005013B1" w:rsidRDefault="00AA6EBE" w:rsidP="003E4174">
      <w:pPr>
        <w:pStyle w:val="ListParagraph"/>
        <w:numPr>
          <w:ilvl w:val="0"/>
          <w:numId w:val="20"/>
        </w:numPr>
      </w:pPr>
      <w:r w:rsidRPr="005013B1">
        <w:t>One</w:t>
      </w:r>
    </w:p>
    <w:p w14:paraId="511BF47F" w14:textId="484D62FA" w:rsidR="00AA6EBE" w:rsidRPr="005013B1" w:rsidRDefault="00AA6EBE" w:rsidP="003E4174">
      <w:pPr>
        <w:pStyle w:val="ListParagraph"/>
        <w:numPr>
          <w:ilvl w:val="0"/>
          <w:numId w:val="20"/>
        </w:numPr>
      </w:pPr>
      <w:r w:rsidRPr="005013B1">
        <w:t>Two</w:t>
      </w:r>
    </w:p>
    <w:p w14:paraId="09194DAB" w14:textId="49A0BFB2" w:rsidR="00F5759D" w:rsidRPr="00F5759D" w:rsidRDefault="00AA6EBE" w:rsidP="00F5759D">
      <w:pPr>
        <w:pStyle w:val="ListParagraph"/>
        <w:numPr>
          <w:ilvl w:val="0"/>
          <w:numId w:val="20"/>
        </w:numPr>
        <w:rPr>
          <w:bCs/>
          <w:i/>
          <w:iCs/>
        </w:rPr>
      </w:pPr>
      <w:r w:rsidRPr="005013B1">
        <w:t>Three</w:t>
      </w:r>
    </w:p>
    <w:p w14:paraId="0D69C61E" w14:textId="0DEBFD0E" w:rsidR="003E4174" w:rsidRDefault="003E4174" w:rsidP="00F5759D">
      <w:pPr>
        <w:rPr>
          <w:bCs/>
          <w:i/>
          <w:iCs/>
        </w:rPr>
      </w:pPr>
      <w:r w:rsidRPr="00F5759D">
        <w:rPr>
          <w:bCs/>
          <w:i/>
          <w:iCs/>
        </w:rPr>
        <w:t xml:space="preserve">Checkpoint: Model </w:t>
      </w:r>
      <w:r w:rsidR="00AA6EBE" w:rsidRPr="00F5759D">
        <w:rPr>
          <w:b/>
          <w:i/>
          <w:iCs/>
        </w:rPr>
        <w:t>recall</w:t>
      </w:r>
      <w:r w:rsidRPr="00F5759D">
        <w:rPr>
          <w:bCs/>
          <w:i/>
          <w:iCs/>
        </w:rPr>
        <w:t xml:space="preserve"> score should be close to </w:t>
      </w:r>
      <w:r w:rsidR="00E37616" w:rsidRPr="00F5759D">
        <w:rPr>
          <w:bCs/>
          <w:i/>
          <w:iCs/>
        </w:rPr>
        <w:t>0.919811</w:t>
      </w:r>
    </w:p>
    <w:p w14:paraId="3157B87C" w14:textId="0D03B8FF" w:rsidR="00B14C36" w:rsidRPr="00F5759D" w:rsidRDefault="00B14C36" w:rsidP="00F5759D">
      <w:pPr>
        <w:rPr>
          <w:bCs/>
          <w:i/>
          <w:iCs/>
        </w:rPr>
      </w:pPr>
      <w:r>
        <w:rPr>
          <w:bCs/>
          <w:i/>
          <w:iCs/>
        </w:rPr>
        <w:t>Another interesting checkpoint – try running this algorithm to select the best 3-, 4-, 5-feature model, and you will see, that the best recall value is not changing</w:t>
      </w:r>
      <w:r w:rsidR="001472DD">
        <w:rPr>
          <w:bCs/>
          <w:i/>
          <w:iCs/>
        </w:rPr>
        <w:t xml:space="preserve">; and going higher will </w:t>
      </w:r>
      <w:proofErr w:type="gramStart"/>
      <w:r w:rsidR="001472DD">
        <w:rPr>
          <w:bCs/>
          <w:i/>
          <w:iCs/>
        </w:rPr>
        <w:t>definitely result</w:t>
      </w:r>
      <w:proofErr w:type="gramEnd"/>
      <w:r w:rsidR="001472DD">
        <w:rPr>
          <w:bCs/>
          <w:i/>
          <w:iCs/>
        </w:rPr>
        <w:t xml:space="preserve"> in an overfit. </w:t>
      </w:r>
      <w:proofErr w:type="gramStart"/>
      <w:r w:rsidR="001472DD">
        <w:rPr>
          <w:bCs/>
          <w:i/>
          <w:iCs/>
        </w:rPr>
        <w:t>So</w:t>
      </w:r>
      <w:proofErr w:type="gramEnd"/>
      <w:r w:rsidR="001472DD">
        <w:rPr>
          <w:bCs/>
          <w:i/>
          <w:iCs/>
        </w:rPr>
        <w:t xml:space="preserve"> we have an interesting case when 2 features get all the job done.</w:t>
      </w:r>
    </w:p>
    <w:p w14:paraId="5409C2A8" w14:textId="77777777" w:rsidR="003E4174" w:rsidRPr="003E4174" w:rsidRDefault="003E4174" w:rsidP="004C282C">
      <w:pPr>
        <w:rPr>
          <w:bCs/>
        </w:rPr>
      </w:pPr>
    </w:p>
    <w:p w14:paraId="04B653FC" w14:textId="3229F54F" w:rsidR="00BE7592" w:rsidRDefault="00BE7592" w:rsidP="00BE7592">
      <w:r w:rsidRPr="008F1F71">
        <w:rPr>
          <w:b/>
          <w:color w:val="C0504D" w:themeColor="accent2"/>
        </w:rPr>
        <w:t xml:space="preserve">Question </w:t>
      </w:r>
      <w:r w:rsidR="00AA6EBE">
        <w:rPr>
          <w:b/>
          <w:color w:val="C0504D" w:themeColor="accent2"/>
        </w:rPr>
        <w:t>7</w:t>
      </w:r>
      <w:proofErr w:type="gramStart"/>
      <w:r w:rsidRPr="008F1F71">
        <w:rPr>
          <w:b/>
          <w:color w:val="C0504D" w:themeColor="accent2"/>
        </w:rPr>
        <w:t>:</w:t>
      </w:r>
      <w:r w:rsidRPr="005A2917">
        <w:t xml:space="preserve"> </w:t>
      </w:r>
      <w:r>
        <w:t xml:space="preserve"> </w:t>
      </w:r>
      <w:r w:rsidRPr="005A2917">
        <w:t>(</w:t>
      </w:r>
      <w:proofErr w:type="gramEnd"/>
      <w:r w:rsidR="00B87C6A">
        <w:t>6</w:t>
      </w:r>
      <w:r w:rsidRPr="005A2917">
        <w:t xml:space="preserve"> pt</w:t>
      </w:r>
      <w:r>
        <w:t>s</w:t>
      </w:r>
      <w:r w:rsidRPr="005A2917">
        <w:t>)</w:t>
      </w:r>
    </w:p>
    <w:p w14:paraId="7E5FEC93" w14:textId="0906B4DB" w:rsidR="00D663A6" w:rsidRPr="00B12EAE" w:rsidRDefault="00D663A6" w:rsidP="00BE7592">
      <w:pPr>
        <w:rPr>
          <w:b/>
          <w:bCs/>
          <w:color w:val="C0504D" w:themeColor="accent2"/>
        </w:rPr>
      </w:pPr>
      <w:r w:rsidRPr="00B12EAE">
        <w:rPr>
          <w:b/>
          <w:bCs/>
        </w:rPr>
        <w:t>Model C</w:t>
      </w:r>
    </w:p>
    <w:p w14:paraId="6B3031D2" w14:textId="2E6F6B68" w:rsidR="00B42790" w:rsidRDefault="005E53BB" w:rsidP="00BE7592">
      <w:pPr>
        <w:rPr>
          <w:bCs/>
        </w:rPr>
      </w:pPr>
      <w:r>
        <w:rPr>
          <w:bCs/>
        </w:rPr>
        <w:t xml:space="preserve">Regression is great, but we want to </w:t>
      </w:r>
      <w:r w:rsidR="006E5722">
        <w:rPr>
          <w:bCs/>
        </w:rPr>
        <w:t>find</w:t>
      </w:r>
      <w:r>
        <w:rPr>
          <w:bCs/>
        </w:rPr>
        <w:t xml:space="preserve"> a very simple model any physician can use. </w:t>
      </w:r>
      <w:proofErr w:type="gramStart"/>
      <w:r w:rsidR="006E5722">
        <w:rPr>
          <w:bCs/>
        </w:rPr>
        <w:t>So</w:t>
      </w:r>
      <w:proofErr w:type="gramEnd"/>
      <w:r w:rsidR="006E5722">
        <w:rPr>
          <w:bCs/>
        </w:rPr>
        <w:t xml:space="preserve"> let’s consider building a </w:t>
      </w:r>
      <w:r w:rsidR="004C282C">
        <w:rPr>
          <w:bCs/>
        </w:rPr>
        <w:t xml:space="preserve">decision tree model. </w:t>
      </w:r>
      <w:r w:rsidR="00B42790">
        <w:rPr>
          <w:bCs/>
        </w:rPr>
        <w:t xml:space="preserve">To develop something very interpretable that can be used by humans, </w:t>
      </w:r>
      <w:r w:rsidR="00B42790">
        <w:rPr>
          <w:bCs/>
        </w:rPr>
        <w:lastRenderedPageBreak/>
        <w:t xml:space="preserve">let’s </w:t>
      </w:r>
      <w:r w:rsidR="006E5722">
        <w:rPr>
          <w:bCs/>
        </w:rPr>
        <w:t xml:space="preserve">also </w:t>
      </w:r>
      <w:r w:rsidR="00B42790">
        <w:rPr>
          <w:bCs/>
        </w:rPr>
        <w:t xml:space="preserve">limit the number of decision tree leaves to </w:t>
      </w:r>
      <w:r w:rsidR="005D74A6" w:rsidRPr="00AE5E8D">
        <w:rPr>
          <w:b/>
        </w:rPr>
        <w:t>3</w:t>
      </w:r>
      <w:r w:rsidR="00B42790">
        <w:rPr>
          <w:bCs/>
        </w:rPr>
        <w:t xml:space="preserve"> by using </w:t>
      </w:r>
      <w:proofErr w:type="spellStart"/>
      <w:r w:rsidR="00B42790" w:rsidRPr="00B42790">
        <w:rPr>
          <w:bCs/>
        </w:rPr>
        <w:t>max_leaf_nodes</w:t>
      </w:r>
      <w:proofErr w:type="spellEnd"/>
      <w:r w:rsidR="00B42790">
        <w:rPr>
          <w:bCs/>
        </w:rPr>
        <w:t xml:space="preserve"> parameter in </w:t>
      </w:r>
      <w:proofErr w:type="spellStart"/>
      <w:proofErr w:type="gramStart"/>
      <w:r w:rsidR="00B42790" w:rsidRPr="00B42790">
        <w:rPr>
          <w:bCs/>
        </w:rPr>
        <w:t>DecisionTreeClassifier</w:t>
      </w:r>
      <w:proofErr w:type="spellEnd"/>
      <w:r w:rsidR="00B42790">
        <w:rPr>
          <w:bCs/>
        </w:rPr>
        <w:t>(</w:t>
      </w:r>
      <w:proofErr w:type="gramEnd"/>
      <w:r w:rsidR="00B42790">
        <w:rPr>
          <w:bCs/>
        </w:rPr>
        <w:t>)</w:t>
      </w:r>
      <w:r w:rsidR="006E5722">
        <w:rPr>
          <w:rStyle w:val="FootnoteReference"/>
          <w:bCs/>
        </w:rPr>
        <w:footnoteReference w:id="3"/>
      </w:r>
      <w:r w:rsidR="00B42790">
        <w:rPr>
          <w:bCs/>
        </w:rPr>
        <w:t xml:space="preserve">. </w:t>
      </w:r>
    </w:p>
    <w:p w14:paraId="2D4C89A2" w14:textId="39A0CEA6" w:rsidR="00B154F1" w:rsidRDefault="006E5722" w:rsidP="00BE7592">
      <w:pPr>
        <w:rPr>
          <w:bCs/>
        </w:rPr>
      </w:pPr>
      <w:r>
        <w:rPr>
          <w:bCs/>
        </w:rPr>
        <w:t xml:space="preserve">As always, train the model on the entire dataset. </w:t>
      </w:r>
      <w:r w:rsidR="00B154F1">
        <w:rPr>
          <w:bCs/>
        </w:rPr>
        <w:t xml:space="preserve">Make a plot of the </w:t>
      </w:r>
      <w:r>
        <w:rPr>
          <w:bCs/>
        </w:rPr>
        <w:t>resulting model</w:t>
      </w:r>
      <w:r w:rsidR="00B154F1">
        <w:rPr>
          <w:bCs/>
        </w:rPr>
        <w:t xml:space="preserve"> tree</w:t>
      </w:r>
      <w:r>
        <w:rPr>
          <w:bCs/>
        </w:rPr>
        <w:t>:</w:t>
      </w:r>
    </w:p>
    <w:p w14:paraId="2256BC3C" w14:textId="16A1F268" w:rsidR="00B154F1" w:rsidRDefault="00B154F1" w:rsidP="00BE7592">
      <w:pPr>
        <w:rPr>
          <w:bCs/>
        </w:rPr>
      </w:pPr>
      <w:r>
        <w:rPr>
          <w:bCs/>
          <w:noProof/>
        </w:rPr>
        <mc:AlternateContent>
          <mc:Choice Requires="wps">
            <w:drawing>
              <wp:inline distT="0" distB="0" distL="0" distR="0" wp14:anchorId="5DDD3252" wp14:editId="3FC551FB">
                <wp:extent cx="4826000" cy="2387600"/>
                <wp:effectExtent l="0" t="0" r="12700" b="1270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0" cy="238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txbx>
                        <w:txbxContent>
                          <w:p w14:paraId="1116913F" w14:textId="77777777" w:rsidR="00B154F1" w:rsidRDefault="00B154F1" w:rsidP="00B154F1">
                            <w:r>
                              <w:t xml:space="preserve">   fig = </w:t>
                            </w:r>
                            <w:proofErr w:type="spellStart"/>
                            <w:proofErr w:type="gramStart"/>
                            <w:r>
                              <w:t>plt.figure</w:t>
                            </w:r>
                            <w:proofErr w:type="spellEnd"/>
                            <w:proofErr w:type="gramEnd"/>
                            <w:r>
                              <w:t>(</w:t>
                            </w:r>
                            <w:proofErr w:type="spellStart"/>
                            <w:r>
                              <w:t>figsize</w:t>
                            </w:r>
                            <w:proofErr w:type="spellEnd"/>
                            <w:r>
                              <w:t>=(15,10))</w:t>
                            </w:r>
                          </w:p>
                          <w:p w14:paraId="29CEE5AB" w14:textId="77777777" w:rsidR="00B154F1" w:rsidRDefault="00B154F1" w:rsidP="00B154F1">
                            <w:r>
                              <w:t xml:space="preserve">        _ = </w:t>
                            </w:r>
                            <w:proofErr w:type="spellStart"/>
                            <w:proofErr w:type="gramStart"/>
                            <w:r>
                              <w:t>tree.plot</w:t>
                            </w:r>
                            <w:proofErr w:type="gramEnd"/>
                            <w:r>
                              <w:t>_tree</w:t>
                            </w:r>
                            <w:proofErr w:type="spellEnd"/>
                            <w:r>
                              <w:t xml:space="preserve">(model, </w:t>
                            </w:r>
                          </w:p>
                          <w:p w14:paraId="014DAB6A" w14:textId="77777777" w:rsidR="00B154F1" w:rsidRDefault="00B154F1" w:rsidP="00B154F1">
                            <w:r>
                              <w:t xml:space="preserve">                           </w:t>
                            </w:r>
                            <w:proofErr w:type="spellStart"/>
                            <w:r>
                              <w:t>feature_names</w:t>
                            </w:r>
                            <w:proofErr w:type="spellEnd"/>
                            <w:r>
                              <w:t>=list(</w:t>
                            </w:r>
                            <w:proofErr w:type="spellStart"/>
                            <w:proofErr w:type="gramStart"/>
                            <w:r>
                              <w:t>X.columns</w:t>
                            </w:r>
                            <w:proofErr w:type="spellEnd"/>
                            <w:proofErr w:type="gramEnd"/>
                            <w:r>
                              <w:t xml:space="preserve">),  </w:t>
                            </w:r>
                          </w:p>
                          <w:p w14:paraId="1BB5B044" w14:textId="77777777" w:rsidR="00B154F1" w:rsidRDefault="00B154F1" w:rsidP="00B154F1">
                            <w:r>
                              <w:t xml:space="preserve">                           </w:t>
                            </w:r>
                            <w:proofErr w:type="spellStart"/>
                            <w:r>
                              <w:t>class_names</w:t>
                            </w:r>
                            <w:proofErr w:type="spellEnd"/>
                            <w:r>
                              <w:t>=['B','M'],</w:t>
                            </w:r>
                          </w:p>
                          <w:p w14:paraId="2437E15F" w14:textId="77777777" w:rsidR="00B154F1" w:rsidRDefault="00B154F1" w:rsidP="00B154F1">
                            <w:r>
                              <w:t xml:space="preserve">                           rounded = True,</w:t>
                            </w:r>
                          </w:p>
                          <w:p w14:paraId="0ECDAF20" w14:textId="77777777" w:rsidR="00B154F1" w:rsidRDefault="00B154F1" w:rsidP="00B154F1">
                            <w:r>
                              <w:t xml:space="preserve">                           </w:t>
                            </w:r>
                            <w:proofErr w:type="spellStart"/>
                            <w:r>
                              <w:t>fontsize</w:t>
                            </w:r>
                            <w:proofErr w:type="spellEnd"/>
                            <w:r>
                              <w:t xml:space="preserve"> = 12,</w:t>
                            </w:r>
                          </w:p>
                          <w:p w14:paraId="03C423E6" w14:textId="77777777" w:rsidR="00B154F1" w:rsidRDefault="00B154F1" w:rsidP="00B154F1">
                            <w:r>
                              <w:t xml:space="preserve">                           filled=Tru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DD32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width:380pt;height:18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" fillcolor="white [3201]" strokecolor="#c6d9f1 [671]" strokeweight=".5pt">
                <v:textbox>
                  <w:txbxContent>
                    <w:p w14:paraId="1116913F" w14:textId="77777777" w:rsidR="00B154F1" w:rsidRDefault="00B154F1" w:rsidP="00B154F1">
                      <w:r>
                        <w:t xml:space="preserve">   fig = </w:t>
                      </w:r>
                      <w:proofErr w:type="spellStart"/>
                      <w:proofErr w:type="gramStart"/>
                      <w:r>
                        <w:t>plt.figure</w:t>
                      </w:r>
                      <w:proofErr w:type="spellEnd"/>
                      <w:proofErr w:type="gramEnd"/>
                      <w:r>
                        <w:t>(</w:t>
                      </w:r>
                      <w:proofErr w:type="spellStart"/>
                      <w:r>
                        <w:t>figsize</w:t>
                      </w:r>
                      <w:proofErr w:type="spellEnd"/>
                      <w:r>
                        <w:t>=(15,10))</w:t>
                      </w:r>
                    </w:p>
                    <w:p w14:paraId="29CEE5AB" w14:textId="77777777" w:rsidR="00B154F1" w:rsidRDefault="00B154F1" w:rsidP="00B154F1">
                      <w:r>
                        <w:t xml:space="preserve">        _ = </w:t>
                      </w:r>
                      <w:proofErr w:type="spellStart"/>
                      <w:proofErr w:type="gramStart"/>
                      <w:r>
                        <w:t>tree.plot</w:t>
                      </w:r>
                      <w:proofErr w:type="gramEnd"/>
                      <w:r>
                        <w:t>_tree</w:t>
                      </w:r>
                      <w:proofErr w:type="spellEnd"/>
                      <w:r>
                        <w:t xml:space="preserve">(model, </w:t>
                      </w:r>
                    </w:p>
                    <w:p w14:paraId="014DAB6A" w14:textId="77777777" w:rsidR="00B154F1" w:rsidRDefault="00B154F1" w:rsidP="00B154F1">
                      <w:r>
                        <w:t xml:space="preserve">                           </w:t>
                      </w:r>
                      <w:proofErr w:type="spellStart"/>
                      <w:r>
                        <w:t>feature_names</w:t>
                      </w:r>
                      <w:proofErr w:type="spellEnd"/>
                      <w:r>
                        <w:t>=list(</w:t>
                      </w:r>
                      <w:proofErr w:type="spellStart"/>
                      <w:proofErr w:type="gramStart"/>
                      <w:r>
                        <w:t>X.columns</w:t>
                      </w:r>
                      <w:proofErr w:type="spellEnd"/>
                      <w:proofErr w:type="gramEnd"/>
                      <w:r>
                        <w:t xml:space="preserve">),  </w:t>
                      </w:r>
                    </w:p>
                    <w:p w14:paraId="1BB5B044" w14:textId="77777777" w:rsidR="00B154F1" w:rsidRDefault="00B154F1" w:rsidP="00B154F1">
                      <w:r>
                        <w:t xml:space="preserve">                           </w:t>
                      </w:r>
                      <w:proofErr w:type="spellStart"/>
                      <w:r>
                        <w:t>class_names</w:t>
                      </w:r>
                      <w:proofErr w:type="spellEnd"/>
                      <w:r>
                        <w:t>=['B','M'],</w:t>
                      </w:r>
                    </w:p>
                    <w:p w14:paraId="2437E15F" w14:textId="77777777" w:rsidR="00B154F1" w:rsidRDefault="00B154F1" w:rsidP="00B154F1">
                      <w:r>
                        <w:t xml:space="preserve">                           rounded = True,</w:t>
                      </w:r>
                    </w:p>
                    <w:p w14:paraId="0ECDAF20" w14:textId="77777777" w:rsidR="00B154F1" w:rsidRDefault="00B154F1" w:rsidP="00B154F1">
                      <w:r>
                        <w:t xml:space="preserve">                           </w:t>
                      </w:r>
                      <w:proofErr w:type="spellStart"/>
                      <w:r>
                        <w:t>fontsize</w:t>
                      </w:r>
                      <w:proofErr w:type="spellEnd"/>
                      <w:r>
                        <w:t xml:space="preserve"> = 12,</w:t>
                      </w:r>
                    </w:p>
                    <w:p w14:paraId="03C423E6" w14:textId="77777777" w:rsidR="00B154F1" w:rsidRDefault="00B154F1" w:rsidP="00B154F1">
                      <w:r>
                        <w:t xml:space="preserve">                           filled=True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F46627" w14:textId="77777777" w:rsidR="003C6C3A" w:rsidRDefault="003C6C3A" w:rsidP="00892D4B">
      <w:pPr>
        <w:rPr>
          <w:bCs/>
        </w:rPr>
      </w:pPr>
    </w:p>
    <w:p w14:paraId="767A4BBB" w14:textId="77777777" w:rsidR="00211C3B" w:rsidRDefault="00211C3B" w:rsidP="00211C3B">
      <w:pPr>
        <w:rPr>
          <w:bCs/>
        </w:rPr>
      </w:pPr>
      <w:r>
        <w:rPr>
          <w:bCs/>
        </w:rPr>
        <w:t>We have a patient with the following features</w:t>
      </w:r>
    </w:p>
    <w:p w14:paraId="4CB83301" w14:textId="77777777" w:rsidR="00211C3B" w:rsidRDefault="00211C3B" w:rsidP="00211C3B">
      <w:pPr>
        <w:ind w:left="720"/>
        <w:rPr>
          <w:bCs/>
        </w:rPr>
      </w:pPr>
      <w:proofErr w:type="spellStart"/>
      <w:r>
        <w:rPr>
          <w:bCs/>
        </w:rPr>
        <w:t>radius_worst</w:t>
      </w:r>
      <w:proofErr w:type="spellEnd"/>
      <w:r>
        <w:rPr>
          <w:bCs/>
        </w:rPr>
        <w:t>&lt;12</w:t>
      </w:r>
      <w:r w:rsidRPr="00892D4B">
        <w:rPr>
          <w:bCs/>
        </w:rPr>
        <w:t xml:space="preserve"> </w:t>
      </w:r>
      <w:r>
        <w:rPr>
          <w:bCs/>
        </w:rPr>
        <w:br/>
      </w:r>
      <w:proofErr w:type="spellStart"/>
      <w:r>
        <w:t>radius_mean</w:t>
      </w:r>
      <w:proofErr w:type="spellEnd"/>
      <w:r>
        <w:t>&gt;9</w:t>
      </w:r>
      <w:r>
        <w:br/>
      </w:r>
      <w:proofErr w:type="spellStart"/>
      <w:r>
        <w:rPr>
          <w:bCs/>
        </w:rPr>
        <w:t>concave_points_worst</w:t>
      </w:r>
      <w:proofErr w:type="spellEnd"/>
      <w:r>
        <w:rPr>
          <w:bCs/>
        </w:rPr>
        <w:t>&lt;0.1</w:t>
      </w:r>
    </w:p>
    <w:p w14:paraId="6C619411" w14:textId="77777777" w:rsidR="00211C3B" w:rsidRDefault="00211C3B" w:rsidP="00892D4B">
      <w:pPr>
        <w:rPr>
          <w:bCs/>
        </w:rPr>
      </w:pPr>
    </w:p>
    <w:p w14:paraId="62C2ACB7" w14:textId="3C9BFABE" w:rsidR="00804855" w:rsidRDefault="003C6C3A" w:rsidP="00211C3B">
      <w:pPr>
        <w:rPr>
          <w:bCs/>
        </w:rPr>
      </w:pPr>
      <w:r>
        <w:rPr>
          <w:bCs/>
        </w:rPr>
        <w:t xml:space="preserve">Looking at this </w:t>
      </w:r>
      <w:r w:rsidR="00E37616">
        <w:rPr>
          <w:bCs/>
        </w:rPr>
        <w:t xml:space="preserve">tree </w:t>
      </w:r>
      <w:r>
        <w:rPr>
          <w:bCs/>
        </w:rPr>
        <w:t>plot only, answer the following question:</w:t>
      </w:r>
    </w:p>
    <w:p w14:paraId="61C0AC1B" w14:textId="55FFAFB7" w:rsidR="00BE7592" w:rsidRPr="005013B1" w:rsidRDefault="00892D4B" w:rsidP="00BE7592">
      <w:pPr>
        <w:rPr>
          <w:bCs/>
        </w:rPr>
      </w:pPr>
      <w:r>
        <w:rPr>
          <w:bCs/>
        </w:rPr>
        <w:t>What does this mo</w:t>
      </w:r>
      <w:r w:rsidRPr="005013B1">
        <w:rPr>
          <w:bCs/>
        </w:rPr>
        <w:t>del tell us about the patient cancer classification?</w:t>
      </w:r>
    </w:p>
    <w:p w14:paraId="3797858A" w14:textId="71332082" w:rsidR="00BE7592" w:rsidRPr="005013B1" w:rsidRDefault="00892D4B" w:rsidP="00BE7592">
      <w:pPr>
        <w:pStyle w:val="ListParagraph"/>
        <w:numPr>
          <w:ilvl w:val="0"/>
          <w:numId w:val="18"/>
        </w:numPr>
        <w:rPr>
          <w:bCs/>
        </w:rPr>
      </w:pPr>
      <w:r w:rsidRPr="005013B1">
        <w:rPr>
          <w:bCs/>
        </w:rPr>
        <w:t>Benign</w:t>
      </w:r>
    </w:p>
    <w:p w14:paraId="4AEAD107" w14:textId="7FFD5176" w:rsidR="00BE7592" w:rsidRPr="005013B1" w:rsidRDefault="00892D4B" w:rsidP="00BE7592">
      <w:pPr>
        <w:pStyle w:val="ListParagraph"/>
        <w:numPr>
          <w:ilvl w:val="0"/>
          <w:numId w:val="18"/>
        </w:numPr>
        <w:rPr>
          <w:bCs/>
        </w:rPr>
      </w:pPr>
      <w:r w:rsidRPr="005013B1">
        <w:rPr>
          <w:bCs/>
        </w:rPr>
        <w:t>Malignant</w:t>
      </w:r>
    </w:p>
    <w:p w14:paraId="69E7CAF8" w14:textId="73D1D012" w:rsidR="00BE7592" w:rsidRPr="002C5425" w:rsidRDefault="00C569CC" w:rsidP="00BE7592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>Equally probable to be Benign or Malignant</w:t>
      </w:r>
    </w:p>
    <w:p w14:paraId="258EB96A" w14:textId="77777777" w:rsidR="004C282C" w:rsidRDefault="004C282C" w:rsidP="004C282C">
      <w:pPr>
        <w:rPr>
          <w:bCs/>
          <w:i/>
          <w:iCs/>
        </w:rPr>
      </w:pPr>
    </w:p>
    <w:p w14:paraId="3E857759" w14:textId="63130630" w:rsidR="004C282C" w:rsidRPr="004C282C" w:rsidRDefault="004C282C" w:rsidP="004C282C">
      <w:pPr>
        <w:rPr>
          <w:bCs/>
          <w:i/>
          <w:iCs/>
        </w:rPr>
      </w:pPr>
      <w:r w:rsidRPr="004C282C">
        <w:rPr>
          <w:bCs/>
          <w:i/>
          <w:iCs/>
        </w:rPr>
        <w:t>Checkpoint: Model accuracy score should be close to</w:t>
      </w:r>
      <w:r w:rsidR="00960050">
        <w:rPr>
          <w:bCs/>
          <w:i/>
          <w:iCs/>
        </w:rPr>
        <w:t xml:space="preserve"> </w:t>
      </w:r>
      <w:r w:rsidR="00960050" w:rsidRPr="00960050">
        <w:rPr>
          <w:bCs/>
          <w:i/>
          <w:iCs/>
        </w:rPr>
        <w:t>0.94024</w:t>
      </w:r>
    </w:p>
    <w:p w14:paraId="2F64892E" w14:textId="730BD6FA" w:rsidR="00BE7592" w:rsidRDefault="00BE7592" w:rsidP="00BE7592">
      <w:pPr>
        <w:rPr>
          <w:bCs/>
        </w:rPr>
      </w:pPr>
    </w:p>
    <w:p w14:paraId="35925623" w14:textId="77777777" w:rsidR="004C282C" w:rsidRDefault="004C282C" w:rsidP="004C282C"/>
    <w:p w14:paraId="49FF4C4A" w14:textId="5AA0C8AB" w:rsidR="004C282C" w:rsidRDefault="004C282C" w:rsidP="004C282C">
      <w:r w:rsidRPr="008F1F71">
        <w:rPr>
          <w:b/>
          <w:color w:val="C0504D" w:themeColor="accent2"/>
        </w:rPr>
        <w:lastRenderedPageBreak/>
        <w:t xml:space="preserve">Question </w:t>
      </w:r>
      <w:r w:rsidR="008B3D91">
        <w:rPr>
          <w:b/>
          <w:color w:val="C0504D" w:themeColor="accent2"/>
        </w:rPr>
        <w:t>8</w:t>
      </w:r>
      <w:proofErr w:type="gramStart"/>
      <w:r w:rsidRPr="008F1F71">
        <w:rPr>
          <w:b/>
          <w:color w:val="C0504D" w:themeColor="accent2"/>
        </w:rPr>
        <w:t>:</w:t>
      </w:r>
      <w:r w:rsidRPr="005A2917">
        <w:t xml:space="preserve"> </w:t>
      </w:r>
      <w:r>
        <w:t xml:space="preserve"> </w:t>
      </w:r>
      <w:r w:rsidRPr="005A2917">
        <w:t>(</w:t>
      </w:r>
      <w:proofErr w:type="gramEnd"/>
      <w:r w:rsidR="001F68B5">
        <w:t>4</w:t>
      </w:r>
      <w:r w:rsidRPr="005A2917">
        <w:t xml:space="preserve"> pt</w:t>
      </w:r>
      <w:r>
        <w:t>s</w:t>
      </w:r>
      <w:r w:rsidRPr="005A2917">
        <w:t>)</w:t>
      </w:r>
    </w:p>
    <w:p w14:paraId="653F307F" w14:textId="6E52D4E9" w:rsidR="00FC50B8" w:rsidRPr="005013B1" w:rsidRDefault="00FC50B8" w:rsidP="004C282C">
      <w:pPr>
        <w:rPr>
          <w:b/>
          <w:bCs/>
        </w:rPr>
      </w:pPr>
      <w:r w:rsidRPr="00FC50B8">
        <w:rPr>
          <w:b/>
          <w:bCs/>
        </w:rPr>
        <w:t>Model D</w:t>
      </w:r>
    </w:p>
    <w:p w14:paraId="1DC6C6B2" w14:textId="3BB5C395" w:rsidR="004C282C" w:rsidRPr="00FC50B8" w:rsidRDefault="00FC50B8" w:rsidP="00FC50B8">
      <w:pPr>
        <w:rPr>
          <w:b/>
          <w:color w:val="C0504D" w:themeColor="accent2"/>
        </w:rPr>
      </w:pPr>
      <w:r>
        <w:t xml:space="preserve">Now, let’s build a </w:t>
      </w:r>
      <w:proofErr w:type="gramStart"/>
      <w:r>
        <w:t>really small</w:t>
      </w:r>
      <w:proofErr w:type="gramEnd"/>
      <w:r>
        <w:t xml:space="preserve"> random forest, with only </w:t>
      </w:r>
      <w:r w:rsidRPr="00A71B36">
        <w:rPr>
          <w:b/>
          <w:bCs/>
        </w:rPr>
        <w:t>10 trees</w:t>
      </w:r>
      <w:r>
        <w:t xml:space="preserve">, setting </w:t>
      </w:r>
      <w:r w:rsidRPr="00A71B36">
        <w:rPr>
          <w:b/>
          <w:bCs/>
        </w:rPr>
        <w:t>tree maximum depth</w:t>
      </w:r>
      <w:r w:rsidR="00D765AD">
        <w:rPr>
          <w:rStyle w:val="FootnoteReference"/>
          <w:b/>
          <w:bCs/>
        </w:rPr>
        <w:footnoteReference w:id="4"/>
      </w:r>
      <w:r w:rsidRPr="00A71B36">
        <w:rPr>
          <w:b/>
          <w:bCs/>
        </w:rPr>
        <w:t xml:space="preserve"> </w:t>
      </w:r>
      <w:r>
        <w:t xml:space="preserve">to </w:t>
      </w:r>
      <w:r w:rsidRPr="00A71B36">
        <w:rPr>
          <w:b/>
          <w:bCs/>
        </w:rPr>
        <w:t>3</w:t>
      </w:r>
      <w:r>
        <w:t>.</w:t>
      </w:r>
      <w:r w:rsidRPr="00FC50B8">
        <w:t xml:space="preserve"> Compute the accuracy score of this forest </w:t>
      </w:r>
      <w:r w:rsidR="006872D6">
        <w:t>(</w:t>
      </w:r>
      <w:r>
        <w:t>Model D</w:t>
      </w:r>
      <w:r w:rsidR="006872D6">
        <w:t>)</w:t>
      </w:r>
      <w:r>
        <w:t xml:space="preserve"> to </w:t>
      </w:r>
      <w:r w:rsidR="006872D6">
        <w:t xml:space="preserve">the </w:t>
      </w:r>
      <w:r>
        <w:t>models A and C above. Which of the three models produced the most accurate result?</w:t>
      </w:r>
    </w:p>
    <w:p w14:paraId="7C85441B" w14:textId="57C1EA69" w:rsidR="001817A1" w:rsidRDefault="00FC50B8" w:rsidP="004C282C">
      <w:pPr>
        <w:pStyle w:val="ListParagraph"/>
        <w:numPr>
          <w:ilvl w:val="0"/>
          <w:numId w:val="19"/>
        </w:numPr>
        <w:rPr>
          <w:bCs/>
        </w:rPr>
      </w:pPr>
      <w:r>
        <w:rPr>
          <w:bCs/>
        </w:rPr>
        <w:t>A</w:t>
      </w:r>
    </w:p>
    <w:p w14:paraId="454A98E2" w14:textId="4BEBE46C" w:rsidR="00FC50B8" w:rsidRPr="005013B1" w:rsidRDefault="00FC50B8" w:rsidP="004C282C">
      <w:pPr>
        <w:pStyle w:val="ListParagraph"/>
        <w:numPr>
          <w:ilvl w:val="0"/>
          <w:numId w:val="19"/>
        </w:numPr>
        <w:rPr>
          <w:bCs/>
        </w:rPr>
      </w:pPr>
      <w:r>
        <w:rPr>
          <w:bCs/>
        </w:rPr>
        <w:t>C</w:t>
      </w:r>
    </w:p>
    <w:p w14:paraId="33A6D5F5" w14:textId="791ADC2D" w:rsidR="00FC50B8" w:rsidRPr="005013B1" w:rsidRDefault="00FC50B8" w:rsidP="004C282C">
      <w:pPr>
        <w:pStyle w:val="ListParagraph"/>
        <w:numPr>
          <w:ilvl w:val="0"/>
          <w:numId w:val="19"/>
        </w:numPr>
        <w:rPr>
          <w:bCs/>
        </w:rPr>
      </w:pPr>
      <w:r w:rsidRPr="005013B1">
        <w:rPr>
          <w:bCs/>
        </w:rPr>
        <w:t>D</w:t>
      </w:r>
    </w:p>
    <w:p w14:paraId="167DA1B6" w14:textId="34086628" w:rsidR="00FC50B8" w:rsidRPr="002C5425" w:rsidRDefault="00FC50B8" w:rsidP="004C282C">
      <w:pPr>
        <w:pStyle w:val="ListParagraph"/>
        <w:numPr>
          <w:ilvl w:val="0"/>
          <w:numId w:val="19"/>
        </w:numPr>
        <w:rPr>
          <w:bCs/>
        </w:rPr>
      </w:pPr>
      <w:r w:rsidRPr="005013B1">
        <w:rPr>
          <w:bCs/>
        </w:rPr>
        <w:t>All three</w:t>
      </w:r>
      <w:r>
        <w:rPr>
          <w:bCs/>
        </w:rPr>
        <w:t xml:space="preserve"> models have the same accuracy</w:t>
      </w:r>
    </w:p>
    <w:p w14:paraId="6DC1625E" w14:textId="77777777" w:rsidR="004C282C" w:rsidRPr="00BE7592" w:rsidRDefault="004C282C" w:rsidP="004C282C">
      <w:pPr>
        <w:rPr>
          <w:bCs/>
        </w:rPr>
      </w:pPr>
    </w:p>
    <w:p w14:paraId="4FB2A4A2" w14:textId="059D7FDF" w:rsidR="00806BAF" w:rsidRPr="004C282C" w:rsidRDefault="00806BAF" w:rsidP="00806BAF">
      <w:pPr>
        <w:rPr>
          <w:bCs/>
          <w:i/>
          <w:iCs/>
        </w:rPr>
      </w:pPr>
      <w:r>
        <w:rPr>
          <w:bCs/>
          <w:i/>
          <w:iCs/>
        </w:rPr>
        <w:t>Note</w:t>
      </w:r>
      <w:r w:rsidRPr="004C282C">
        <w:rPr>
          <w:bCs/>
          <w:i/>
          <w:iCs/>
        </w:rPr>
        <w:t xml:space="preserve">: </w:t>
      </w:r>
      <w:r>
        <w:rPr>
          <w:bCs/>
          <w:i/>
          <w:iCs/>
        </w:rPr>
        <w:t>Random forest uses random seeding</w:t>
      </w:r>
      <w:r w:rsidR="00C958B5">
        <w:rPr>
          <w:bCs/>
          <w:i/>
          <w:iCs/>
        </w:rPr>
        <w:t xml:space="preserve"> to create its trees</w:t>
      </w:r>
      <w:r>
        <w:rPr>
          <w:bCs/>
          <w:i/>
          <w:iCs/>
        </w:rPr>
        <w:t xml:space="preserve">, so it may return slightly different results with each model run. Run it a few times comparing to the other models, and report most frequent </w:t>
      </w:r>
      <w:r w:rsidR="00AC37D4">
        <w:rPr>
          <w:bCs/>
          <w:i/>
          <w:iCs/>
        </w:rPr>
        <w:t>result.</w:t>
      </w:r>
      <w:r>
        <w:rPr>
          <w:bCs/>
          <w:i/>
          <w:iCs/>
        </w:rPr>
        <w:t xml:space="preserve"> </w:t>
      </w:r>
    </w:p>
    <w:p w14:paraId="28433699" w14:textId="77777777" w:rsidR="004C282C" w:rsidRPr="00BE7592" w:rsidRDefault="004C282C" w:rsidP="00BE7592">
      <w:pPr>
        <w:rPr>
          <w:bCs/>
        </w:rPr>
      </w:pPr>
    </w:p>
    <w:sectPr w:rsidR="004C282C" w:rsidRPr="00BE7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DAFF79" w14:textId="77777777" w:rsidR="009C7FBF" w:rsidRDefault="009C7FBF" w:rsidP="00484D2E">
      <w:pPr>
        <w:spacing w:after="0" w:line="240" w:lineRule="auto"/>
      </w:pPr>
      <w:r>
        <w:separator/>
      </w:r>
    </w:p>
  </w:endnote>
  <w:endnote w:type="continuationSeparator" w:id="0">
    <w:p w14:paraId="31E3C9C8" w14:textId="77777777" w:rsidR="009C7FBF" w:rsidRDefault="009C7FBF" w:rsidP="00484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E62EBD" w14:textId="77777777" w:rsidR="009C7FBF" w:rsidRDefault="009C7FBF" w:rsidP="00484D2E">
      <w:pPr>
        <w:spacing w:after="0" w:line="240" w:lineRule="auto"/>
      </w:pPr>
      <w:r>
        <w:separator/>
      </w:r>
    </w:p>
  </w:footnote>
  <w:footnote w:type="continuationSeparator" w:id="0">
    <w:p w14:paraId="2681DCE8" w14:textId="77777777" w:rsidR="009C7FBF" w:rsidRDefault="009C7FBF" w:rsidP="00484D2E">
      <w:pPr>
        <w:spacing w:after="0" w:line="240" w:lineRule="auto"/>
      </w:pPr>
      <w:r>
        <w:continuationSeparator/>
      </w:r>
    </w:p>
  </w:footnote>
  <w:footnote w:id="1">
    <w:p w14:paraId="66531283" w14:textId="60903200" w:rsidR="001F68B5" w:rsidRDefault="001F68B5">
      <w:pPr>
        <w:pStyle w:val="FootnoteText"/>
      </w:pPr>
      <w:r>
        <w:rPr>
          <w:rStyle w:val="FootnoteReference"/>
        </w:rPr>
        <w:footnoteRef/>
      </w:r>
      <w:r>
        <w:t xml:space="preserve"> This dataset has many versions, so please use the file provided</w:t>
      </w:r>
    </w:p>
  </w:footnote>
  <w:footnote w:id="2">
    <w:p w14:paraId="6AFC476E" w14:textId="057D5110" w:rsidR="00676E3A" w:rsidRDefault="00676E3A">
      <w:pPr>
        <w:pStyle w:val="FootnoteText"/>
      </w:pPr>
      <w:r>
        <w:rPr>
          <w:rStyle w:val="FootnoteReference"/>
        </w:rPr>
        <w:footnoteRef/>
      </w:r>
      <w:r>
        <w:t xml:space="preserve"> For instance, you can do this:</w:t>
      </w:r>
    </w:p>
    <w:p w14:paraId="339B7368" w14:textId="2D4395FF" w:rsidR="00676E3A" w:rsidRDefault="00676E3A" w:rsidP="00676E3A">
      <w:pPr>
        <w:pStyle w:val="FootnoteText"/>
        <w:ind w:left="720"/>
      </w:pPr>
      <w:r w:rsidRPr="00676E3A">
        <w:t xml:space="preserve">from </w:t>
      </w:r>
      <w:proofErr w:type="spellStart"/>
      <w:r w:rsidRPr="00676E3A">
        <w:t>sklearn</w:t>
      </w:r>
      <w:proofErr w:type="spellEnd"/>
      <w:r w:rsidRPr="00676E3A">
        <w:t xml:space="preserve"> import metrics as </w:t>
      </w:r>
      <w:proofErr w:type="spellStart"/>
      <w:r w:rsidRPr="00676E3A">
        <w:t>mtr</w:t>
      </w:r>
      <w:proofErr w:type="spellEnd"/>
    </w:p>
    <w:p w14:paraId="14DE2CFC" w14:textId="5E304F28" w:rsidR="00676E3A" w:rsidRDefault="00676E3A" w:rsidP="00676E3A">
      <w:pPr>
        <w:pStyle w:val="FootnoteText"/>
        <w:ind w:left="720"/>
      </w:pPr>
      <w:proofErr w:type="spellStart"/>
      <w:proofErr w:type="gramStart"/>
      <w:r w:rsidRPr="00676E3A">
        <w:t>model.fit</w:t>
      </w:r>
      <w:proofErr w:type="spellEnd"/>
      <w:r w:rsidRPr="00676E3A">
        <w:t>(</w:t>
      </w:r>
      <w:proofErr w:type="gramEnd"/>
      <w:r w:rsidRPr="00676E3A">
        <w:t>X, Y)</w:t>
      </w:r>
    </w:p>
    <w:p w14:paraId="7E59AC8F" w14:textId="5872684E" w:rsidR="00676E3A" w:rsidRDefault="00676E3A" w:rsidP="00676E3A">
      <w:pPr>
        <w:pStyle w:val="FootnoteText"/>
        <w:ind w:left="720"/>
      </w:pPr>
      <w:r w:rsidRPr="00676E3A">
        <w:t>a</w:t>
      </w:r>
      <w:r>
        <w:t>ccuracy</w:t>
      </w:r>
      <w:r w:rsidRPr="00676E3A">
        <w:t xml:space="preserve"> = </w:t>
      </w:r>
      <w:proofErr w:type="spellStart"/>
      <w:proofErr w:type="gramStart"/>
      <w:r w:rsidRPr="00676E3A">
        <w:t>mtr.accuracy</w:t>
      </w:r>
      <w:proofErr w:type="gramEnd"/>
      <w:r w:rsidRPr="00676E3A">
        <w:t>_score</w:t>
      </w:r>
      <w:proofErr w:type="spellEnd"/>
      <w:r w:rsidRPr="00676E3A">
        <w:t xml:space="preserve">(Y, </w:t>
      </w:r>
      <w:proofErr w:type="spellStart"/>
      <w:r w:rsidRPr="00676E3A">
        <w:t>model.predict</w:t>
      </w:r>
      <w:proofErr w:type="spellEnd"/>
      <w:r w:rsidRPr="00676E3A">
        <w:t>(</w:t>
      </w:r>
      <w:proofErr w:type="spellStart"/>
      <w:r w:rsidRPr="00676E3A">
        <w:t>x</w:t>
      </w:r>
      <w:r>
        <w:t>WithCurrentFeatures</w:t>
      </w:r>
      <w:proofErr w:type="spellEnd"/>
      <w:r w:rsidRPr="00676E3A">
        <w:t>))</w:t>
      </w:r>
    </w:p>
  </w:footnote>
  <w:footnote w:id="3">
    <w:p w14:paraId="38CD5317" w14:textId="192EE6CC" w:rsidR="006E5722" w:rsidRDefault="006E572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</w:rPr>
        <w:t>Do not use any other parameters</w:t>
      </w:r>
    </w:p>
  </w:footnote>
  <w:footnote w:id="4">
    <w:p w14:paraId="3F220258" w14:textId="77777777" w:rsidR="00D765AD" w:rsidRDefault="00D765AD" w:rsidP="00D765AD">
      <w:pPr>
        <w:pStyle w:val="FootnoteText"/>
      </w:pPr>
      <w:r>
        <w:rPr>
          <w:rStyle w:val="FootnoteReference"/>
        </w:rPr>
        <w:footnoteRef/>
      </w:r>
      <w:r>
        <w:t xml:space="preserve"> Set these parameter values in </w:t>
      </w:r>
      <w:proofErr w:type="spellStart"/>
      <w:proofErr w:type="gramStart"/>
      <w:r w:rsidRPr="00E62C44">
        <w:t>RandomForestClassifier</w:t>
      </w:r>
      <w:proofErr w:type="spellEnd"/>
      <w:r w:rsidRPr="00E62C44">
        <w:t>(</w:t>
      </w:r>
      <w:proofErr w:type="gramEnd"/>
      <w:r w:rsidRPr="00E62C44">
        <w:t>)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FE1103"/>
    <w:multiLevelType w:val="hybridMultilevel"/>
    <w:tmpl w:val="DF82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26EB1"/>
    <w:multiLevelType w:val="multilevel"/>
    <w:tmpl w:val="B6A4452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90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C8572CF"/>
    <w:multiLevelType w:val="hybridMultilevel"/>
    <w:tmpl w:val="27624AC0"/>
    <w:lvl w:ilvl="0" w:tplc="90241B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3401D"/>
    <w:multiLevelType w:val="hybridMultilevel"/>
    <w:tmpl w:val="B6BAB20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61F36"/>
    <w:multiLevelType w:val="hybridMultilevel"/>
    <w:tmpl w:val="DF82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516A4"/>
    <w:multiLevelType w:val="hybridMultilevel"/>
    <w:tmpl w:val="60E80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8675A4"/>
    <w:multiLevelType w:val="hybridMultilevel"/>
    <w:tmpl w:val="62B8A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E7086B"/>
    <w:multiLevelType w:val="hybridMultilevel"/>
    <w:tmpl w:val="60E80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61A02"/>
    <w:multiLevelType w:val="hybridMultilevel"/>
    <w:tmpl w:val="A3E6350C"/>
    <w:lvl w:ilvl="0" w:tplc="EC5406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32F7F"/>
    <w:multiLevelType w:val="hybridMultilevel"/>
    <w:tmpl w:val="C3D2E05A"/>
    <w:lvl w:ilvl="0" w:tplc="C45C88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60287"/>
    <w:multiLevelType w:val="hybridMultilevel"/>
    <w:tmpl w:val="343EA6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21D07"/>
    <w:multiLevelType w:val="hybridMultilevel"/>
    <w:tmpl w:val="BD2234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AA4A19"/>
    <w:multiLevelType w:val="hybridMultilevel"/>
    <w:tmpl w:val="DF82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F523F"/>
    <w:multiLevelType w:val="hybridMultilevel"/>
    <w:tmpl w:val="DF82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365188"/>
    <w:multiLevelType w:val="hybridMultilevel"/>
    <w:tmpl w:val="343EA6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456564"/>
    <w:multiLevelType w:val="hybridMultilevel"/>
    <w:tmpl w:val="60E80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843355"/>
    <w:multiLevelType w:val="hybridMultilevel"/>
    <w:tmpl w:val="343EA6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3325AC"/>
    <w:multiLevelType w:val="hybridMultilevel"/>
    <w:tmpl w:val="A582D9D2"/>
    <w:lvl w:ilvl="0" w:tplc="48C872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A5168"/>
    <w:multiLevelType w:val="hybridMultilevel"/>
    <w:tmpl w:val="E116CA0E"/>
    <w:lvl w:ilvl="0" w:tplc="5CBE6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84617"/>
    <w:multiLevelType w:val="hybridMultilevel"/>
    <w:tmpl w:val="577A394C"/>
    <w:lvl w:ilvl="0" w:tplc="481A68F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1412A"/>
    <w:multiLevelType w:val="hybridMultilevel"/>
    <w:tmpl w:val="60E80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0363C1"/>
    <w:multiLevelType w:val="hybridMultilevel"/>
    <w:tmpl w:val="DF82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1108265">
    <w:abstractNumId w:val="19"/>
  </w:num>
  <w:num w:numId="2" w16cid:durableId="1544710895">
    <w:abstractNumId w:val="1"/>
  </w:num>
  <w:num w:numId="3" w16cid:durableId="1983584436">
    <w:abstractNumId w:val="6"/>
  </w:num>
  <w:num w:numId="4" w16cid:durableId="1202012526">
    <w:abstractNumId w:val="13"/>
  </w:num>
  <w:num w:numId="5" w16cid:durableId="1214806151">
    <w:abstractNumId w:val="12"/>
  </w:num>
  <w:num w:numId="6" w16cid:durableId="1876575596">
    <w:abstractNumId w:val="21"/>
  </w:num>
  <w:num w:numId="7" w16cid:durableId="1788811421">
    <w:abstractNumId w:val="4"/>
  </w:num>
  <w:num w:numId="8" w16cid:durableId="1962683295">
    <w:abstractNumId w:val="0"/>
  </w:num>
  <w:num w:numId="9" w16cid:durableId="1917399789">
    <w:abstractNumId w:val="8"/>
  </w:num>
  <w:num w:numId="10" w16cid:durableId="1867714362">
    <w:abstractNumId w:val="9"/>
  </w:num>
  <w:num w:numId="11" w16cid:durableId="633798981">
    <w:abstractNumId w:val="14"/>
  </w:num>
  <w:num w:numId="12" w16cid:durableId="1948654626">
    <w:abstractNumId w:val="10"/>
  </w:num>
  <w:num w:numId="13" w16cid:durableId="1912960413">
    <w:abstractNumId w:val="16"/>
  </w:num>
  <w:num w:numId="14" w16cid:durableId="436873326">
    <w:abstractNumId w:val="3"/>
  </w:num>
  <w:num w:numId="15" w16cid:durableId="175114662">
    <w:abstractNumId w:val="2"/>
  </w:num>
  <w:num w:numId="16" w16cid:durableId="1397358597">
    <w:abstractNumId w:val="17"/>
  </w:num>
  <w:num w:numId="17" w16cid:durableId="1278175440">
    <w:abstractNumId w:val="15"/>
  </w:num>
  <w:num w:numId="18" w16cid:durableId="240143325">
    <w:abstractNumId w:val="20"/>
  </w:num>
  <w:num w:numId="19" w16cid:durableId="871959721">
    <w:abstractNumId w:val="7"/>
  </w:num>
  <w:num w:numId="20" w16cid:durableId="1619995118">
    <w:abstractNumId w:val="5"/>
  </w:num>
  <w:num w:numId="21" w16cid:durableId="990786897">
    <w:abstractNumId w:val="18"/>
  </w:num>
  <w:num w:numId="22" w16cid:durableId="195358465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NDI2MTUyszQ2NDZU0lEKTi0uzszPAykwrAUAVpwOLSwAAAA="/>
  </w:docVars>
  <w:rsids>
    <w:rsidRoot w:val="00EC352D"/>
    <w:rsid w:val="0000261A"/>
    <w:rsid w:val="00024760"/>
    <w:rsid w:val="000311D1"/>
    <w:rsid w:val="000562CE"/>
    <w:rsid w:val="00071747"/>
    <w:rsid w:val="00075488"/>
    <w:rsid w:val="00075EA1"/>
    <w:rsid w:val="000D011F"/>
    <w:rsid w:val="000F3E92"/>
    <w:rsid w:val="00121C00"/>
    <w:rsid w:val="001472DD"/>
    <w:rsid w:val="001807CE"/>
    <w:rsid w:val="001817A1"/>
    <w:rsid w:val="00190C4D"/>
    <w:rsid w:val="00194CDD"/>
    <w:rsid w:val="001B1701"/>
    <w:rsid w:val="001F68B5"/>
    <w:rsid w:val="00211C3B"/>
    <w:rsid w:val="00224BAB"/>
    <w:rsid w:val="002309B8"/>
    <w:rsid w:val="002350B7"/>
    <w:rsid w:val="00241660"/>
    <w:rsid w:val="00246DB0"/>
    <w:rsid w:val="00265C4B"/>
    <w:rsid w:val="00273411"/>
    <w:rsid w:val="00294F84"/>
    <w:rsid w:val="002A1855"/>
    <w:rsid w:val="002B1733"/>
    <w:rsid w:val="002B27B4"/>
    <w:rsid w:val="002C5425"/>
    <w:rsid w:val="002D0D04"/>
    <w:rsid w:val="002D2291"/>
    <w:rsid w:val="00304567"/>
    <w:rsid w:val="003116A3"/>
    <w:rsid w:val="00325FB8"/>
    <w:rsid w:val="00365990"/>
    <w:rsid w:val="003707FD"/>
    <w:rsid w:val="0039362F"/>
    <w:rsid w:val="003C6C3A"/>
    <w:rsid w:val="003E4174"/>
    <w:rsid w:val="00404437"/>
    <w:rsid w:val="004063E5"/>
    <w:rsid w:val="00413050"/>
    <w:rsid w:val="00480AB9"/>
    <w:rsid w:val="00484D2E"/>
    <w:rsid w:val="004C282C"/>
    <w:rsid w:val="004D2DE5"/>
    <w:rsid w:val="005013B1"/>
    <w:rsid w:val="005322E6"/>
    <w:rsid w:val="005678B7"/>
    <w:rsid w:val="0058231B"/>
    <w:rsid w:val="005A2917"/>
    <w:rsid w:val="005D74A6"/>
    <w:rsid w:val="005E3D78"/>
    <w:rsid w:val="005E53BB"/>
    <w:rsid w:val="006203E1"/>
    <w:rsid w:val="0062788F"/>
    <w:rsid w:val="00640551"/>
    <w:rsid w:val="00660D97"/>
    <w:rsid w:val="00676E3A"/>
    <w:rsid w:val="006872D6"/>
    <w:rsid w:val="006E5722"/>
    <w:rsid w:val="006F190E"/>
    <w:rsid w:val="00722B20"/>
    <w:rsid w:val="00744FAD"/>
    <w:rsid w:val="007859C6"/>
    <w:rsid w:val="00794F9A"/>
    <w:rsid w:val="007A1E05"/>
    <w:rsid w:val="007F75E5"/>
    <w:rsid w:val="00804855"/>
    <w:rsid w:val="008066DD"/>
    <w:rsid w:val="00806BAF"/>
    <w:rsid w:val="0083062B"/>
    <w:rsid w:val="00865FF1"/>
    <w:rsid w:val="00892D4B"/>
    <w:rsid w:val="008A18DA"/>
    <w:rsid w:val="008B3D91"/>
    <w:rsid w:val="008E0F24"/>
    <w:rsid w:val="008F1F71"/>
    <w:rsid w:val="00914BD1"/>
    <w:rsid w:val="00942B60"/>
    <w:rsid w:val="00960050"/>
    <w:rsid w:val="00977CD1"/>
    <w:rsid w:val="00985415"/>
    <w:rsid w:val="009B4BE3"/>
    <w:rsid w:val="009C78E8"/>
    <w:rsid w:val="009C7FBF"/>
    <w:rsid w:val="009E35F0"/>
    <w:rsid w:val="009E3CBC"/>
    <w:rsid w:val="00A17D77"/>
    <w:rsid w:val="00A6278F"/>
    <w:rsid w:val="00A65936"/>
    <w:rsid w:val="00A71B36"/>
    <w:rsid w:val="00A72115"/>
    <w:rsid w:val="00AA6EBE"/>
    <w:rsid w:val="00AB20E1"/>
    <w:rsid w:val="00AC37D4"/>
    <w:rsid w:val="00AC42AC"/>
    <w:rsid w:val="00AE15DC"/>
    <w:rsid w:val="00AE4EAD"/>
    <w:rsid w:val="00AE5B69"/>
    <w:rsid w:val="00AE5E8D"/>
    <w:rsid w:val="00AF121A"/>
    <w:rsid w:val="00AF4BB0"/>
    <w:rsid w:val="00B01A8C"/>
    <w:rsid w:val="00B12EAE"/>
    <w:rsid w:val="00B14C36"/>
    <w:rsid w:val="00B154F1"/>
    <w:rsid w:val="00B352E8"/>
    <w:rsid w:val="00B42790"/>
    <w:rsid w:val="00B87C6A"/>
    <w:rsid w:val="00BE7592"/>
    <w:rsid w:val="00C33CB3"/>
    <w:rsid w:val="00C45695"/>
    <w:rsid w:val="00C45712"/>
    <w:rsid w:val="00C569CC"/>
    <w:rsid w:val="00C958B5"/>
    <w:rsid w:val="00D350BA"/>
    <w:rsid w:val="00D35CE4"/>
    <w:rsid w:val="00D503D2"/>
    <w:rsid w:val="00D66192"/>
    <w:rsid w:val="00D663A6"/>
    <w:rsid w:val="00D7395A"/>
    <w:rsid w:val="00D74BAB"/>
    <w:rsid w:val="00D765AD"/>
    <w:rsid w:val="00D84FCB"/>
    <w:rsid w:val="00DA445C"/>
    <w:rsid w:val="00DA6726"/>
    <w:rsid w:val="00E03F7B"/>
    <w:rsid w:val="00E04613"/>
    <w:rsid w:val="00E16FDC"/>
    <w:rsid w:val="00E37616"/>
    <w:rsid w:val="00E406EA"/>
    <w:rsid w:val="00E531DB"/>
    <w:rsid w:val="00E62C44"/>
    <w:rsid w:val="00E66AFB"/>
    <w:rsid w:val="00E97981"/>
    <w:rsid w:val="00EC09E5"/>
    <w:rsid w:val="00EC352D"/>
    <w:rsid w:val="00EC703F"/>
    <w:rsid w:val="00ED16B6"/>
    <w:rsid w:val="00EE48B9"/>
    <w:rsid w:val="00F30043"/>
    <w:rsid w:val="00F53365"/>
    <w:rsid w:val="00F5759D"/>
    <w:rsid w:val="00F640A0"/>
    <w:rsid w:val="00F724E0"/>
    <w:rsid w:val="00F920B8"/>
    <w:rsid w:val="00FC5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9C460"/>
  <w15:docId w15:val="{A24B76DA-DFBC-476C-9482-50759B43C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5DC"/>
  </w:style>
  <w:style w:type="paragraph" w:styleId="Heading1">
    <w:name w:val="heading 1"/>
    <w:basedOn w:val="Normal"/>
    <w:next w:val="Normal"/>
    <w:link w:val="Heading1Char"/>
    <w:uiPriority w:val="9"/>
    <w:qFormat/>
    <w:rsid w:val="00241660"/>
    <w:pPr>
      <w:keepNext/>
      <w:keepLines/>
      <w:numPr>
        <w:numId w:val="2"/>
      </w:numPr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660"/>
    <w:pPr>
      <w:keepNext/>
      <w:numPr>
        <w:ilvl w:val="1"/>
        <w:numId w:val="2"/>
      </w:numPr>
      <w:spacing w:before="240" w:after="60"/>
      <w:outlineLvl w:val="1"/>
    </w:pPr>
    <w:rPr>
      <w:rFonts w:ascii="Cambria" w:eastAsia="Times New Roman" w:hAnsi="Cambria" w:cs="Times New Roman"/>
      <w:b/>
      <w:bCs/>
      <w:i/>
      <w:iCs/>
      <w:color w:val="C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1660"/>
    <w:pPr>
      <w:keepNext/>
      <w:numPr>
        <w:ilvl w:val="2"/>
        <w:numId w:val="2"/>
      </w:numPr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1660"/>
    <w:pPr>
      <w:keepNext/>
      <w:numPr>
        <w:ilvl w:val="3"/>
        <w:numId w:val="2"/>
      </w:numPr>
      <w:spacing w:before="240" w:after="60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1660"/>
    <w:pPr>
      <w:numPr>
        <w:ilvl w:val="4"/>
        <w:numId w:val="2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1660"/>
    <w:pPr>
      <w:numPr>
        <w:ilvl w:val="5"/>
        <w:numId w:val="2"/>
      </w:numPr>
      <w:spacing w:before="240" w:after="60"/>
      <w:outlineLvl w:val="5"/>
    </w:pPr>
    <w:rPr>
      <w:rFonts w:ascii="Calibri" w:eastAsia="Times New Roman" w:hAnsi="Calibri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1660"/>
    <w:pPr>
      <w:numPr>
        <w:ilvl w:val="6"/>
        <w:numId w:val="2"/>
      </w:numPr>
      <w:spacing w:before="240" w:after="60"/>
      <w:outlineLvl w:val="6"/>
    </w:pPr>
    <w:rPr>
      <w:rFonts w:ascii="Calibri" w:eastAsia="Times New Roman" w:hAnsi="Calibri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1660"/>
    <w:pPr>
      <w:numPr>
        <w:ilvl w:val="7"/>
        <w:numId w:val="2"/>
      </w:numPr>
      <w:spacing w:before="240" w:after="60"/>
      <w:outlineLvl w:val="7"/>
    </w:pPr>
    <w:rPr>
      <w:rFonts w:ascii="Calibri" w:eastAsia="Times New Roman" w:hAnsi="Calibri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1660"/>
    <w:pPr>
      <w:numPr>
        <w:ilvl w:val="8"/>
        <w:numId w:val="2"/>
      </w:numPr>
      <w:spacing w:before="240" w:after="60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5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352D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4166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41660"/>
    <w:rPr>
      <w:rFonts w:ascii="Cambria" w:eastAsia="Times New Roman" w:hAnsi="Cambria" w:cs="Times New Roman"/>
      <w:b/>
      <w:bCs/>
      <w:i/>
      <w:iCs/>
      <w:color w:val="C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4166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166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166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1660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166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166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1660"/>
    <w:rPr>
      <w:rFonts w:ascii="Cambria" w:eastAsia="Times New Roman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41660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1660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4D2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4D2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84D2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322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recision_and_recal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47D03-0BD6-4BB9-8AA9-09D6CEB85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</dc:creator>
  <cp:lastModifiedBy>Pianykh, Oleg,PHD</cp:lastModifiedBy>
  <cp:revision>68</cp:revision>
  <cp:lastPrinted>2020-10-04T15:21:00Z</cp:lastPrinted>
  <dcterms:created xsi:type="dcterms:W3CDTF">2019-11-07T17:36:00Z</dcterms:created>
  <dcterms:modified xsi:type="dcterms:W3CDTF">2024-10-04T12:08:00Z</dcterms:modified>
</cp:coreProperties>
</file>